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21606" w14:textId="07AA1D4C" w:rsidR="00D81723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8"/>
          <w:szCs w:val="28"/>
        </w:rPr>
      </w:pPr>
      <w:r w:rsidRPr="00153DC0">
        <w:rPr>
          <w:rFonts w:asciiTheme="minorHAnsi" w:hAnsiTheme="minorHAnsi" w:cstheme="minorHAnsi"/>
          <w:b/>
          <w:sz w:val="28"/>
          <w:szCs w:val="28"/>
        </w:rPr>
        <w:t>Zapytanie ofertowe z dn</w:t>
      </w:r>
      <w:r w:rsidRPr="00153DC0">
        <w:rPr>
          <w:rFonts w:asciiTheme="minorHAnsi" w:hAnsiTheme="minorHAnsi" w:cstheme="minorHAnsi"/>
          <w:sz w:val="28"/>
          <w:szCs w:val="28"/>
        </w:rPr>
        <w:t xml:space="preserve">. </w:t>
      </w:r>
      <w:r w:rsidR="001C7DE2">
        <w:rPr>
          <w:rFonts w:asciiTheme="minorHAnsi" w:hAnsiTheme="minorHAnsi" w:cstheme="minorHAnsi"/>
          <w:b/>
          <w:sz w:val="28"/>
          <w:szCs w:val="28"/>
        </w:rPr>
        <w:t>30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.1</w:t>
      </w:r>
      <w:r w:rsidR="002B688D" w:rsidRPr="00153DC0">
        <w:rPr>
          <w:rFonts w:asciiTheme="minorHAnsi" w:hAnsiTheme="minorHAnsi" w:cstheme="minorHAnsi"/>
          <w:b/>
          <w:sz w:val="28"/>
          <w:szCs w:val="28"/>
        </w:rPr>
        <w:t>1</w:t>
      </w:r>
      <w:r w:rsidRPr="00153DC0">
        <w:rPr>
          <w:rFonts w:asciiTheme="minorHAnsi" w:hAnsiTheme="minorHAnsi" w:cstheme="minorHAnsi"/>
          <w:b/>
          <w:sz w:val="28"/>
          <w:szCs w:val="28"/>
        </w:rPr>
        <w:t>.202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1</w:t>
      </w:r>
      <w:r w:rsidRPr="00153DC0">
        <w:rPr>
          <w:rFonts w:asciiTheme="minorHAnsi" w:hAnsiTheme="minorHAnsi" w:cstheme="minorHAnsi"/>
          <w:b/>
          <w:sz w:val="28"/>
          <w:szCs w:val="28"/>
        </w:rPr>
        <w:t xml:space="preserve"> r.</w:t>
      </w:r>
      <w:bookmarkStart w:id="0" w:name="_Hlk84823948"/>
      <w:r w:rsidR="00153DC0">
        <w:rPr>
          <w:rFonts w:asciiTheme="minorHAnsi" w:hAnsiTheme="minorHAnsi" w:cstheme="minorHAnsi"/>
          <w:b/>
          <w:sz w:val="28"/>
          <w:szCs w:val="28"/>
        </w:rPr>
        <w:br/>
      </w:r>
      <w:r w:rsidRPr="00153DC0">
        <w:rPr>
          <w:rFonts w:asciiTheme="minorHAnsi" w:hAnsiTheme="minorHAnsi" w:cstheme="minorHAnsi"/>
          <w:b/>
          <w:sz w:val="28"/>
          <w:szCs w:val="28"/>
        </w:rPr>
        <w:t>na dostawę</w:t>
      </w:r>
      <w:r w:rsidR="00D81723">
        <w:rPr>
          <w:rFonts w:asciiTheme="minorHAnsi" w:hAnsiTheme="minorHAnsi" w:cstheme="minorHAnsi"/>
          <w:b/>
          <w:sz w:val="28"/>
          <w:szCs w:val="28"/>
        </w:rPr>
        <w:t xml:space="preserve">: </w:t>
      </w:r>
      <w:r w:rsidR="00D81723" w:rsidRPr="00D81723">
        <w:rPr>
          <w:rFonts w:asciiTheme="minorHAnsi" w:hAnsiTheme="minorHAnsi" w:cstheme="minorHAnsi"/>
          <w:b/>
          <w:sz w:val="28"/>
          <w:szCs w:val="28"/>
        </w:rPr>
        <w:t>system</w:t>
      </w:r>
      <w:r w:rsidR="00D81723">
        <w:rPr>
          <w:rFonts w:asciiTheme="minorHAnsi" w:hAnsiTheme="minorHAnsi" w:cstheme="minorHAnsi"/>
          <w:b/>
          <w:sz w:val="28"/>
          <w:szCs w:val="28"/>
        </w:rPr>
        <w:t>u</w:t>
      </w:r>
      <w:r w:rsidR="00D81723" w:rsidRPr="00D81723">
        <w:rPr>
          <w:rFonts w:asciiTheme="minorHAnsi" w:hAnsiTheme="minorHAnsi" w:cstheme="minorHAnsi"/>
          <w:b/>
          <w:sz w:val="28"/>
          <w:szCs w:val="28"/>
        </w:rPr>
        <w:t xml:space="preserve"> pomiaru nacisku stopy wraz z czujnikami do wykonywania i</w:t>
      </w:r>
      <w:r w:rsidR="00D81723">
        <w:rPr>
          <w:rFonts w:asciiTheme="minorHAnsi" w:hAnsiTheme="minorHAnsi" w:cstheme="minorHAnsi"/>
          <w:b/>
          <w:sz w:val="28"/>
          <w:szCs w:val="28"/>
        </w:rPr>
        <w:t> </w:t>
      </w:r>
      <w:r w:rsidR="00D81723" w:rsidRPr="00D81723">
        <w:rPr>
          <w:rFonts w:asciiTheme="minorHAnsi" w:hAnsiTheme="minorHAnsi" w:cstheme="minorHAnsi"/>
          <w:b/>
          <w:sz w:val="28"/>
          <w:szCs w:val="28"/>
        </w:rPr>
        <w:t>rejestrowania pomiarów nacisku ciśnienia generowanego na podłoże podczas chodzenia</w:t>
      </w:r>
      <w:r w:rsidR="00D81723">
        <w:rPr>
          <w:rFonts w:asciiTheme="minorHAnsi" w:hAnsiTheme="minorHAnsi" w:cstheme="minorHAnsi"/>
          <w:b/>
          <w:sz w:val="28"/>
          <w:szCs w:val="28"/>
        </w:rPr>
        <w:t xml:space="preserve"> oraz </w:t>
      </w:r>
      <w:r w:rsidR="00D81723" w:rsidRPr="00D81723">
        <w:rPr>
          <w:rFonts w:asciiTheme="minorHAnsi" w:hAnsiTheme="minorHAnsi" w:cstheme="minorHAnsi"/>
          <w:b/>
          <w:sz w:val="28"/>
          <w:szCs w:val="28"/>
        </w:rPr>
        <w:t>bezprzewodow</w:t>
      </w:r>
      <w:r w:rsidR="00D81723">
        <w:rPr>
          <w:rFonts w:asciiTheme="minorHAnsi" w:hAnsiTheme="minorHAnsi" w:cstheme="minorHAnsi"/>
          <w:b/>
          <w:sz w:val="28"/>
          <w:szCs w:val="28"/>
        </w:rPr>
        <w:t xml:space="preserve">ego systemu </w:t>
      </w:r>
      <w:r w:rsidR="00D81723" w:rsidRPr="00D81723">
        <w:rPr>
          <w:rFonts w:asciiTheme="minorHAnsi" w:hAnsiTheme="minorHAnsi" w:cstheme="minorHAnsi"/>
          <w:b/>
          <w:sz w:val="28"/>
          <w:szCs w:val="28"/>
        </w:rPr>
        <w:t xml:space="preserve">pomiaru siły nacisku wraz z czujnikami </w:t>
      </w:r>
    </w:p>
    <w:p w14:paraId="738FF256" w14:textId="3D14579E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8"/>
          <w:szCs w:val="28"/>
        </w:rPr>
      </w:pPr>
      <w:r w:rsidRPr="00153DC0">
        <w:rPr>
          <w:rFonts w:asciiTheme="minorHAnsi" w:hAnsiTheme="minorHAnsi" w:cstheme="minorHAnsi"/>
          <w:b/>
          <w:sz w:val="28"/>
          <w:szCs w:val="28"/>
        </w:rPr>
        <w:t xml:space="preserve">(wg. specyfikacji zamieszczonej w opisie przedmiotu zamówienia) </w:t>
      </w:r>
    </w:p>
    <w:bookmarkEnd w:id="0"/>
    <w:p w14:paraId="7450B95C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57E402D2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SPECYFIKACJA ISTOTNYCH WARUNKÓW ZAMÓWIENIA (SIWZ)</w:t>
      </w:r>
    </w:p>
    <w:p w14:paraId="614D0AA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Integralną część niniejszych SIWZ stanowią następujące dokumenty: </w:t>
      </w:r>
    </w:p>
    <w:p w14:paraId="639DA23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łącznik nr 1 Formularz ofertowy + oświadczenie, </w:t>
      </w:r>
    </w:p>
    <w:p w14:paraId="316629F9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Załącznik nr 2 Klauzula informacyjna administratora danych RODO</w:t>
      </w:r>
    </w:p>
    <w:p w14:paraId="3764FC3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2BA943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 xml:space="preserve">I. Nazwa oraz adres Zamawiającego </w:t>
      </w:r>
    </w:p>
    <w:p w14:paraId="7E09316C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chodniopomorski Uniwersytet Technologiczny w Szczecinie </w:t>
      </w:r>
    </w:p>
    <w:p w14:paraId="41BA046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al. Piastów 17, 70-310 Szczecin. </w:t>
      </w:r>
    </w:p>
    <w:p w14:paraId="1846D8BA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REGON: 320588161, NIP: 852-254-50-56 </w:t>
      </w:r>
    </w:p>
    <w:p w14:paraId="70F52917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836492D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 xml:space="preserve">II. Opis przedmiotu zamówienia </w:t>
      </w:r>
    </w:p>
    <w:p w14:paraId="25A1F387" w14:textId="1583BC01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pytanie o ofertę na dostawę </w:t>
      </w:r>
      <w:r w:rsidRPr="00153DC0">
        <w:rPr>
          <w:rFonts w:asciiTheme="minorHAnsi" w:hAnsiTheme="minorHAnsi" w:cstheme="minorHAnsi"/>
          <w:b/>
          <w:sz w:val="24"/>
          <w:szCs w:val="24"/>
        </w:rPr>
        <w:t>fabrycznie nowego sprzętu objętego gwarancją producenta</w:t>
      </w:r>
      <w:r w:rsidRPr="00153DC0">
        <w:rPr>
          <w:rFonts w:asciiTheme="minorHAnsi" w:hAnsiTheme="minorHAnsi" w:cstheme="minorHAnsi"/>
          <w:sz w:val="24"/>
          <w:szCs w:val="24"/>
        </w:rPr>
        <w:t xml:space="preserve"> wg poniższej specyfikacji:</w:t>
      </w:r>
    </w:p>
    <w:p w14:paraId="4C5ED1FA" w14:textId="6BEF2CAC" w:rsidR="00305523" w:rsidRPr="00153DC0" w:rsidRDefault="00C413F5" w:rsidP="00C413F5">
      <w:pPr>
        <w:pStyle w:val="Akapitzlist"/>
        <w:keepNext/>
        <w:numPr>
          <w:ilvl w:val="0"/>
          <w:numId w:val="5"/>
        </w:numPr>
        <w:spacing w:after="120" w:line="360" w:lineRule="auto"/>
        <w:rPr>
          <w:rFonts w:asciiTheme="minorHAnsi" w:eastAsiaTheme="minorHAnsi" w:hAnsiTheme="minorHAnsi" w:cstheme="minorHAnsi"/>
          <w:sz w:val="24"/>
          <w:szCs w:val="24"/>
          <w:lang w:eastAsia="en-US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lang w:eastAsia="en-US"/>
        </w:rPr>
        <w:t>System</w:t>
      </w:r>
      <w:r w:rsidRPr="00C413F5">
        <w:rPr>
          <w:rFonts w:asciiTheme="minorHAnsi" w:eastAsiaTheme="minorHAnsi" w:hAnsiTheme="minorHAnsi" w:cstheme="minorHAnsi"/>
          <w:b/>
          <w:bCs/>
          <w:sz w:val="24"/>
          <w:szCs w:val="24"/>
          <w:lang w:eastAsia="en-US"/>
        </w:rPr>
        <w:t xml:space="preserve"> pomiaru nacisku stopy wraz z czujnikami do wykonywania i rejestrowania pomiarów nacisku ciśnienia generowanego na podłoże podczas chodzenia</w:t>
      </w:r>
      <w:r w:rsidR="001B189C">
        <w:rPr>
          <w:rFonts w:asciiTheme="minorHAnsi" w:eastAsiaTheme="minorHAnsi" w:hAnsiTheme="minorHAnsi" w:cstheme="minorHAnsi"/>
          <w:b/>
          <w:bCs/>
          <w:sz w:val="24"/>
          <w:szCs w:val="24"/>
          <w:lang w:eastAsia="en-US"/>
        </w:rPr>
        <w:t xml:space="preserve"> – jeden komplet</w:t>
      </w:r>
      <w:r w:rsidR="00DE0283">
        <w:rPr>
          <w:rFonts w:asciiTheme="minorHAnsi" w:eastAsiaTheme="minorHAnsi" w:hAnsiTheme="minorHAnsi" w:cstheme="minorHAnsi"/>
          <w:b/>
          <w:bCs/>
          <w:sz w:val="24"/>
          <w:szCs w:val="24"/>
          <w:lang w:eastAsia="en-US"/>
        </w:rPr>
        <w:t>:</w:t>
      </w:r>
    </w:p>
    <w:p w14:paraId="3F7969CC" w14:textId="21EFF943" w:rsidR="00DE0283" w:rsidRPr="00DE0283" w:rsidRDefault="00DE0283" w:rsidP="00DE0283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E0283">
        <w:rPr>
          <w:rFonts w:asciiTheme="minorHAnsi" w:hAnsiTheme="minorHAnsi" w:cstheme="minorHAnsi"/>
          <w:sz w:val="24"/>
          <w:szCs w:val="24"/>
        </w:rPr>
        <w:t xml:space="preserve">F-Scan </w:t>
      </w:r>
      <w:proofErr w:type="spellStart"/>
      <w:r w:rsidRPr="00DE0283">
        <w:rPr>
          <w:rFonts w:asciiTheme="minorHAnsi" w:hAnsiTheme="minorHAnsi" w:cstheme="minorHAnsi"/>
          <w:sz w:val="24"/>
          <w:szCs w:val="24"/>
        </w:rPr>
        <w:t>VersaTek</w:t>
      </w:r>
      <w:proofErr w:type="spellEnd"/>
      <w:r w:rsidRPr="00DE0283">
        <w:rPr>
          <w:rFonts w:asciiTheme="minorHAnsi" w:hAnsiTheme="minorHAnsi" w:cstheme="minorHAnsi"/>
          <w:sz w:val="24"/>
          <w:szCs w:val="24"/>
        </w:rPr>
        <w:t xml:space="preserve"> system Add-On (ACC2-F) - dedykowany system do pomiaru nacisku stopy</w:t>
      </w:r>
      <w:r w:rsidR="004A366D">
        <w:rPr>
          <w:rFonts w:asciiTheme="minorHAnsi" w:hAnsiTheme="minorHAnsi" w:cstheme="minorHAnsi"/>
          <w:sz w:val="24"/>
          <w:szCs w:val="24"/>
        </w:rPr>
        <w:t>,</w:t>
      </w:r>
      <w:r w:rsidRPr="00DE02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składający się z</w:t>
      </w:r>
      <w:r w:rsidRPr="00DE0283">
        <w:rPr>
          <w:rFonts w:asciiTheme="minorHAnsi" w:hAnsiTheme="minorHAnsi" w:cstheme="minorHAnsi"/>
          <w:sz w:val="24"/>
          <w:szCs w:val="24"/>
        </w:rPr>
        <w:t>:</w:t>
      </w:r>
    </w:p>
    <w:p w14:paraId="2C696ECA" w14:textId="1C4C8D65" w:rsidR="00974B3C" w:rsidRPr="00DE0283" w:rsidRDefault="00DE0283" w:rsidP="00DE0283">
      <w:pPr>
        <w:pStyle w:val="Akapitzlist"/>
        <w:numPr>
          <w:ilvl w:val="0"/>
          <w:numId w:val="7"/>
        </w:numPr>
        <w:spacing w:after="120" w:line="360" w:lineRule="auto"/>
        <w:jc w:val="both"/>
      </w:pPr>
      <w:r w:rsidRPr="00DE0283">
        <w:rPr>
          <w:rFonts w:asciiTheme="minorHAnsi" w:hAnsiTheme="minorHAnsi" w:cstheme="minorHAnsi"/>
          <w:sz w:val="24"/>
          <w:szCs w:val="24"/>
        </w:rPr>
        <w:t>oprogramowanie badawcze F-Scan</w:t>
      </w:r>
      <w:r>
        <w:rPr>
          <w:rFonts w:asciiTheme="minorHAnsi" w:hAnsiTheme="minorHAnsi" w:cstheme="minorHAnsi"/>
          <w:sz w:val="24"/>
          <w:szCs w:val="24"/>
        </w:rPr>
        <w:t xml:space="preserve"> – jedna sztuka</w:t>
      </w:r>
      <w:r w:rsidR="004A366D">
        <w:rPr>
          <w:rFonts w:asciiTheme="minorHAnsi" w:hAnsiTheme="minorHAnsi" w:cstheme="minorHAnsi"/>
          <w:sz w:val="24"/>
          <w:szCs w:val="24"/>
        </w:rPr>
        <w:t>;</w:t>
      </w:r>
    </w:p>
    <w:p w14:paraId="2C17E7ED" w14:textId="3FD91815" w:rsidR="00DE0283" w:rsidRPr="004A366D" w:rsidRDefault="00DE0283" w:rsidP="00DE0283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lastRenderedPageBreak/>
        <w:t>mapa F-Scan – jedna sztuka</w:t>
      </w:r>
      <w:r w:rsidR="004A366D">
        <w:rPr>
          <w:sz w:val="24"/>
        </w:rPr>
        <w:t>;</w:t>
      </w:r>
    </w:p>
    <w:p w14:paraId="12D410BE" w14:textId="067DC6E8" w:rsidR="00DE0283" w:rsidRPr="004A366D" w:rsidRDefault="00DE0283" w:rsidP="00DE0283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czujniki F-Scan 3000E – dziesięć sztuk</w:t>
      </w:r>
      <w:r w:rsidR="004A366D">
        <w:rPr>
          <w:sz w:val="24"/>
        </w:rPr>
        <w:t>;</w:t>
      </w:r>
    </w:p>
    <w:p w14:paraId="31DA5728" w14:textId="22446DA0" w:rsidR="00DE0283" w:rsidRPr="004A366D" w:rsidRDefault="00DE0283" w:rsidP="00DE0283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pasek na talię – jedna sztuka</w:t>
      </w:r>
      <w:r w:rsidR="004A366D">
        <w:rPr>
          <w:sz w:val="24"/>
        </w:rPr>
        <w:t>;</w:t>
      </w:r>
    </w:p>
    <w:p w14:paraId="2E169D0B" w14:textId="362E6792" w:rsidR="00DE0283" w:rsidRPr="004A366D" w:rsidRDefault="00DE0283" w:rsidP="00002A57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opaski na kostkę z rzepem – dwie sztuki</w:t>
      </w:r>
      <w:r w:rsidR="004A366D">
        <w:rPr>
          <w:sz w:val="24"/>
        </w:rPr>
        <w:t>;</w:t>
      </w:r>
    </w:p>
    <w:p w14:paraId="46E110A9" w14:textId="2D481AB7" w:rsidR="00DE0283" w:rsidRPr="004A366D" w:rsidRDefault="00DE0283" w:rsidP="00002A57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przewody – dwie sztuki</w:t>
      </w:r>
      <w:r w:rsidR="004A366D">
        <w:rPr>
          <w:sz w:val="24"/>
        </w:rPr>
        <w:t>;</w:t>
      </w:r>
    </w:p>
    <w:p w14:paraId="01949998" w14:textId="6F3612C8" w:rsidR="004A366D" w:rsidRPr="004A366D" w:rsidRDefault="00DE0283" w:rsidP="004A366D">
      <w:pPr>
        <w:pStyle w:val="Akapitzlist"/>
        <w:numPr>
          <w:ilvl w:val="0"/>
          <w:numId w:val="7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 xml:space="preserve">czujnik </w:t>
      </w:r>
      <w:proofErr w:type="spellStart"/>
      <w:r w:rsidRPr="004A366D">
        <w:rPr>
          <w:sz w:val="24"/>
        </w:rPr>
        <w:t>tekscan</w:t>
      </w:r>
      <w:proofErr w:type="spellEnd"/>
      <w:r w:rsidRPr="004A366D">
        <w:rPr>
          <w:sz w:val="24"/>
        </w:rPr>
        <w:t xml:space="preserve"> TEK3000-E-125 – jedna sztuka</w:t>
      </w:r>
      <w:r w:rsidR="004A366D">
        <w:rPr>
          <w:sz w:val="24"/>
        </w:rPr>
        <w:t>.</w:t>
      </w:r>
    </w:p>
    <w:p w14:paraId="6D0BA9B1" w14:textId="2BA20488" w:rsidR="00DE0283" w:rsidRPr="004A366D" w:rsidRDefault="00DE0283" w:rsidP="004A366D">
      <w:p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Charakterystyka techniczna systemu:</w:t>
      </w:r>
    </w:p>
    <w:p w14:paraId="7379E50E" w14:textId="6859F967" w:rsidR="00DE0283" w:rsidRPr="004A366D" w:rsidRDefault="00DE0283" w:rsidP="004A366D">
      <w:pPr>
        <w:pStyle w:val="Akapitzlist"/>
        <w:numPr>
          <w:ilvl w:val="0"/>
          <w:numId w:val="8"/>
        </w:numPr>
        <w:spacing w:after="120" w:line="360" w:lineRule="auto"/>
        <w:jc w:val="both"/>
        <w:rPr>
          <w:sz w:val="24"/>
        </w:rPr>
      </w:pPr>
      <w:proofErr w:type="spellStart"/>
      <w:r w:rsidRPr="004A366D">
        <w:rPr>
          <w:sz w:val="24"/>
        </w:rPr>
        <w:t>ultracienkie</w:t>
      </w:r>
      <w:proofErr w:type="spellEnd"/>
      <w:r w:rsidRPr="004A366D">
        <w:rPr>
          <w:sz w:val="24"/>
        </w:rPr>
        <w:t xml:space="preserve"> (0,15 mm lub 0,007 cala), wysokiej rozdzielczości (4 </w:t>
      </w:r>
      <w:proofErr w:type="spellStart"/>
      <w:r w:rsidRPr="004A366D">
        <w:rPr>
          <w:sz w:val="24"/>
        </w:rPr>
        <w:t>sensele</w:t>
      </w:r>
      <w:proofErr w:type="spellEnd"/>
      <w:r w:rsidRPr="004A366D">
        <w:rPr>
          <w:sz w:val="24"/>
        </w:rPr>
        <w:t>/cm2), przycinane i wielokrotnego użytku czujniki stosowane wewnątrz buta;</w:t>
      </w:r>
    </w:p>
    <w:p w14:paraId="265550BC" w14:textId="6D00C661" w:rsidR="00DE0283" w:rsidRPr="004A366D" w:rsidRDefault="00DE0283" w:rsidP="004A366D">
      <w:pPr>
        <w:pStyle w:val="Akapitzlist"/>
        <w:numPr>
          <w:ilvl w:val="0"/>
          <w:numId w:val="8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zakres pomiarowy czujnika 125 psi (8.75 kg/cm2) z możliwością pomiaru różnicy ciśnień tak małej jak 0.71 psi (50</w:t>
      </w:r>
      <w:r w:rsidR="004A366D">
        <w:rPr>
          <w:sz w:val="24"/>
        </w:rPr>
        <w:t xml:space="preserve"> </w:t>
      </w:r>
      <w:r w:rsidRPr="004A366D">
        <w:rPr>
          <w:sz w:val="24"/>
        </w:rPr>
        <w:t>g/cm2);</w:t>
      </w:r>
    </w:p>
    <w:p w14:paraId="3206FF82" w14:textId="58DB5AA3" w:rsidR="00DE0283" w:rsidRPr="004A366D" w:rsidRDefault="00DE0283" w:rsidP="004A366D">
      <w:pPr>
        <w:pStyle w:val="Akapitzlist"/>
        <w:numPr>
          <w:ilvl w:val="0"/>
          <w:numId w:val="8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>szybkość skanowania 750 klatek na sekundę;</w:t>
      </w:r>
    </w:p>
    <w:p w14:paraId="0874F818" w14:textId="073F23C9" w:rsidR="00DE0283" w:rsidRPr="004A366D" w:rsidRDefault="004A366D" w:rsidP="004A366D">
      <w:pPr>
        <w:pStyle w:val="Akapitzlist"/>
        <w:numPr>
          <w:ilvl w:val="0"/>
          <w:numId w:val="8"/>
        </w:numPr>
        <w:spacing w:after="120" w:line="360" w:lineRule="auto"/>
        <w:jc w:val="both"/>
        <w:rPr>
          <w:sz w:val="24"/>
        </w:rPr>
      </w:pPr>
      <w:r>
        <w:rPr>
          <w:sz w:val="24"/>
        </w:rPr>
        <w:t>z</w:t>
      </w:r>
      <w:r w:rsidR="00DE0283" w:rsidRPr="004A366D">
        <w:rPr>
          <w:sz w:val="24"/>
        </w:rPr>
        <w:t>godność z USB</w:t>
      </w:r>
      <w:r>
        <w:rPr>
          <w:sz w:val="24"/>
        </w:rPr>
        <w:t xml:space="preserve"> </w:t>
      </w:r>
      <w:r w:rsidR="00DE0283" w:rsidRPr="004A366D">
        <w:rPr>
          <w:sz w:val="24"/>
        </w:rPr>
        <w:t>2.0;</w:t>
      </w:r>
    </w:p>
    <w:p w14:paraId="569E690C" w14:textId="77777777" w:rsidR="004A366D" w:rsidRPr="00DE0283" w:rsidRDefault="004A366D" w:rsidP="004A366D">
      <w:pPr>
        <w:pStyle w:val="Akapitzlist"/>
        <w:spacing w:after="120" w:line="360" w:lineRule="auto"/>
        <w:jc w:val="both"/>
      </w:pPr>
    </w:p>
    <w:p w14:paraId="2AED3026" w14:textId="73E94E70" w:rsidR="007E3CB7" w:rsidRPr="004A366D" w:rsidRDefault="001C7DE2" w:rsidP="00C413F5">
      <w:pPr>
        <w:pStyle w:val="Akapitzlist"/>
        <w:numPr>
          <w:ilvl w:val="0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Bezprzewodowy</w:t>
      </w:r>
      <w:r w:rsidR="00C413F5">
        <w:rPr>
          <w:rFonts w:asciiTheme="minorHAnsi" w:hAnsiTheme="minorHAnsi" w:cstheme="minorHAnsi"/>
          <w:b/>
          <w:sz w:val="24"/>
          <w:szCs w:val="24"/>
        </w:rPr>
        <w:t xml:space="preserve"> system</w:t>
      </w:r>
      <w:r w:rsidR="00C413F5" w:rsidRPr="00C413F5">
        <w:rPr>
          <w:rFonts w:asciiTheme="minorHAnsi" w:hAnsiTheme="minorHAnsi" w:cstheme="minorHAnsi"/>
          <w:b/>
          <w:sz w:val="24"/>
          <w:szCs w:val="24"/>
        </w:rPr>
        <w:t xml:space="preserve"> pomiaru siły nacisku wraz z czujnikami </w:t>
      </w:r>
      <w:r w:rsidR="003D1ADC" w:rsidRPr="00153DC0">
        <w:rPr>
          <w:rFonts w:asciiTheme="minorHAnsi" w:hAnsiTheme="minorHAnsi" w:cstheme="minorHAnsi"/>
          <w:b/>
          <w:sz w:val="24"/>
          <w:szCs w:val="24"/>
        </w:rPr>
        <w:t>–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A366D">
        <w:rPr>
          <w:rFonts w:asciiTheme="minorHAnsi" w:hAnsiTheme="minorHAnsi" w:cstheme="minorHAnsi"/>
          <w:b/>
          <w:sz w:val="24"/>
          <w:szCs w:val="24"/>
        </w:rPr>
        <w:t>jeden komplet:</w:t>
      </w:r>
    </w:p>
    <w:p w14:paraId="3577A296" w14:textId="605D5713" w:rsidR="004A366D" w:rsidRDefault="004A366D" w:rsidP="004A366D">
      <w:p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Bezprzewodowy system pomiaru </w:t>
      </w:r>
      <w:r>
        <w:rPr>
          <w:rFonts w:asciiTheme="minorHAnsi" w:hAnsiTheme="minorHAnsi" w:cstheme="minorHAnsi"/>
          <w:bCs/>
          <w:sz w:val="24"/>
          <w:szCs w:val="24"/>
        </w:rPr>
        <w:t xml:space="preserve">siły nacisku  </w:t>
      </w:r>
      <w:proofErr w:type="spellStart"/>
      <w:r>
        <w:rPr>
          <w:rFonts w:asciiTheme="minorHAnsi" w:hAnsiTheme="minorHAnsi" w:cstheme="minorHAnsi"/>
          <w:bCs/>
          <w:sz w:val="24"/>
          <w:szCs w:val="24"/>
        </w:rPr>
        <w:t>FlexiForce</w:t>
      </w:r>
      <w:proofErr w:type="spellEnd"/>
      <w:r>
        <w:rPr>
          <w:rFonts w:asciiTheme="minorHAnsi" w:hAnsiTheme="minorHAnsi" w:cstheme="minorHAnsi"/>
          <w:bCs/>
          <w:sz w:val="24"/>
          <w:szCs w:val="24"/>
        </w:rPr>
        <w:t xml:space="preserve"> WELF 2 - dedykowany</w:t>
      </w:r>
      <w:r w:rsidRPr="004A366D">
        <w:rPr>
          <w:rFonts w:asciiTheme="minorHAnsi" w:hAnsiTheme="minorHAnsi" w:cstheme="minorHAnsi"/>
          <w:bCs/>
          <w:sz w:val="24"/>
          <w:szCs w:val="24"/>
        </w:rPr>
        <w:t xml:space="preserve"> wykonywaniu i rejestrowaniu wielopunktowych pomiarów sił </w:t>
      </w:r>
      <w:r>
        <w:rPr>
          <w:rFonts w:asciiTheme="minorHAnsi" w:hAnsiTheme="minorHAnsi" w:cstheme="minorHAnsi"/>
          <w:bCs/>
          <w:sz w:val="24"/>
          <w:szCs w:val="24"/>
        </w:rPr>
        <w:t>nacisku, składający się z:</w:t>
      </w:r>
    </w:p>
    <w:p w14:paraId="3BDDAACB" w14:textId="77777777" w:rsidR="004A366D" w:rsidRDefault="004A366D" w:rsidP="004A366D">
      <w:pPr>
        <w:pStyle w:val="Akapitzlist"/>
        <w:numPr>
          <w:ilvl w:val="0"/>
          <w:numId w:val="9"/>
        </w:numPr>
        <w:spacing w:after="120" w:line="360" w:lineRule="auto"/>
        <w:jc w:val="both"/>
        <w:rPr>
          <w:sz w:val="24"/>
        </w:rPr>
      </w:pPr>
      <w:r w:rsidRPr="004A366D">
        <w:rPr>
          <w:sz w:val="24"/>
        </w:rPr>
        <w:t xml:space="preserve">płyta CD z oprogramowaniem </w:t>
      </w:r>
      <w:proofErr w:type="spellStart"/>
      <w:r w:rsidRPr="004A366D">
        <w:rPr>
          <w:sz w:val="24"/>
        </w:rPr>
        <w:t>Dara</w:t>
      </w:r>
      <w:proofErr w:type="spellEnd"/>
      <w:r w:rsidRPr="004A366D">
        <w:rPr>
          <w:sz w:val="24"/>
        </w:rPr>
        <w:t xml:space="preserve"> </w:t>
      </w:r>
      <w:proofErr w:type="spellStart"/>
      <w:r w:rsidRPr="004A366D">
        <w:rPr>
          <w:sz w:val="24"/>
        </w:rPr>
        <w:t>Recording</w:t>
      </w:r>
      <w:proofErr w:type="spellEnd"/>
      <w:r w:rsidRPr="004A366D">
        <w:rPr>
          <w:sz w:val="24"/>
        </w:rPr>
        <w:t xml:space="preserve"> ELF (oprogramowanie kompatybilne z</w:t>
      </w:r>
      <w:r>
        <w:rPr>
          <w:sz w:val="24"/>
        </w:rPr>
        <w:t> </w:t>
      </w:r>
      <w:r w:rsidRPr="004A366D">
        <w:rPr>
          <w:sz w:val="24"/>
        </w:rPr>
        <w:t>Windows 2000, Windows 7 i 10, XP oraz Vista) umożliwiająca pomiary wielopunktowe – jedna sztuka;</w:t>
      </w:r>
    </w:p>
    <w:p w14:paraId="208F1A85" w14:textId="77777777" w:rsidR="004A366D" w:rsidRPr="004A366D" w:rsidRDefault="004A366D" w:rsidP="005172C2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nadajnik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WiFi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(uchwyt) – </w:t>
      </w:r>
      <w:r w:rsidRPr="004A366D">
        <w:rPr>
          <w:sz w:val="24"/>
        </w:rPr>
        <w:t>jedna sztuka;</w:t>
      </w:r>
    </w:p>
    <w:p w14:paraId="6BBE5008" w14:textId="77777777" w:rsidR="004A366D" w:rsidRDefault="004A366D" w:rsidP="005E7B0A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router bezprzewodowy TP Link – jedna sztuka;</w:t>
      </w:r>
    </w:p>
    <w:p w14:paraId="6CAA2116" w14:textId="77777777" w:rsidR="004A366D" w:rsidRDefault="004A366D" w:rsidP="001C0E53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czujnik WB201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FlexiForce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(jeden w każdym zakresie siły L,M i H) - w sumie trzy sztuki;</w:t>
      </w:r>
    </w:p>
    <w:p w14:paraId="0CC743C6" w14:textId="77777777" w:rsidR="004A366D" w:rsidRDefault="004A366D" w:rsidP="004A366D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baterie AAA – trzy sztuki;</w:t>
      </w:r>
    </w:p>
    <w:p w14:paraId="4E43C253" w14:textId="77777777" w:rsidR="004A366D" w:rsidRDefault="004A366D" w:rsidP="004A366D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czujnik ZFLEX(WB201)-L WB201-L Czujnik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FlexiForce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– </w:t>
      </w:r>
      <w:r>
        <w:rPr>
          <w:rFonts w:asciiTheme="minorHAnsi" w:hAnsiTheme="minorHAnsi" w:cstheme="minorHAnsi"/>
          <w:bCs/>
          <w:sz w:val="24"/>
          <w:szCs w:val="24"/>
        </w:rPr>
        <w:t>jedna sztuka;</w:t>
      </w:r>
    </w:p>
    <w:p w14:paraId="5F661028" w14:textId="77777777" w:rsidR="004A366D" w:rsidRDefault="004A366D" w:rsidP="004A366D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czujnik ZFLEX(WB201)-M WB201-M Czujnik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FlexiForce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– </w:t>
      </w:r>
      <w:r>
        <w:rPr>
          <w:rFonts w:asciiTheme="minorHAnsi" w:hAnsiTheme="minorHAnsi" w:cstheme="minorHAnsi"/>
          <w:bCs/>
          <w:sz w:val="24"/>
          <w:szCs w:val="24"/>
        </w:rPr>
        <w:t>dwie sztuki;</w:t>
      </w:r>
    </w:p>
    <w:p w14:paraId="04B0C0C2" w14:textId="7362BDA1" w:rsidR="004A366D" w:rsidRPr="004A366D" w:rsidRDefault="004A366D" w:rsidP="004A366D">
      <w:pPr>
        <w:pStyle w:val="Akapitzlist"/>
        <w:numPr>
          <w:ilvl w:val="0"/>
          <w:numId w:val="9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 xml:space="preserve">czujnik ZFLEX(WB201)-H WB201-H Czujnik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FlexiForce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– </w:t>
      </w:r>
      <w:r>
        <w:rPr>
          <w:rFonts w:asciiTheme="minorHAnsi" w:hAnsiTheme="minorHAnsi" w:cstheme="minorHAnsi"/>
          <w:bCs/>
          <w:sz w:val="24"/>
          <w:szCs w:val="24"/>
        </w:rPr>
        <w:t>dwie sztuki</w:t>
      </w:r>
      <w:r w:rsidRPr="004A366D">
        <w:rPr>
          <w:rFonts w:asciiTheme="minorHAnsi" w:hAnsiTheme="minorHAnsi" w:cstheme="minorHAnsi"/>
          <w:bCs/>
          <w:sz w:val="24"/>
          <w:szCs w:val="24"/>
        </w:rPr>
        <w:t>.</w:t>
      </w:r>
    </w:p>
    <w:p w14:paraId="7C9B03D0" w14:textId="677870CE" w:rsidR="004A366D" w:rsidRPr="004A366D" w:rsidRDefault="004A366D" w:rsidP="004A366D">
      <w:p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Charakterystyka techniczna systemu:</w:t>
      </w:r>
    </w:p>
    <w:p w14:paraId="72E92175" w14:textId="77777777" w:rsidR="004A366D" w:rsidRDefault="004A366D" w:rsidP="002E6A01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nagrywanie pomiarów w trybie Real-Time;</w:t>
      </w:r>
    </w:p>
    <w:p w14:paraId="574BC084" w14:textId="77777777" w:rsidR="004A366D" w:rsidRDefault="004A366D" w:rsidP="00D034CC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export danych pomiarowych w formacie ASCII;</w:t>
      </w:r>
    </w:p>
    <w:p w14:paraId="0B8D2A85" w14:textId="77777777" w:rsidR="004A366D" w:rsidRDefault="004A366D" w:rsidP="009718A8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lastRenderedPageBreak/>
        <w:t>możliwość kalibrowania i zapamiętywania kalibracji;</w:t>
      </w:r>
    </w:p>
    <w:p w14:paraId="68F93E94" w14:textId="77777777" w:rsidR="004A366D" w:rsidRDefault="004A366D" w:rsidP="00652D95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regulowana czułość;</w:t>
      </w:r>
    </w:p>
    <w:p w14:paraId="36425B28" w14:textId="77777777" w:rsidR="004A366D" w:rsidRDefault="004A366D" w:rsidP="000B20F8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wyświetlanie danych w formie wykresów;</w:t>
      </w:r>
    </w:p>
    <w:p w14:paraId="1535B7CB" w14:textId="77777777" w:rsidR="004A366D" w:rsidRDefault="004A366D" w:rsidP="00BD656C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nagrywanie i zapisywanie filmów z pomiarów;</w:t>
      </w:r>
    </w:p>
    <w:p w14:paraId="06FA7E1F" w14:textId="77777777" w:rsidR="004A366D" w:rsidRDefault="004A366D" w:rsidP="00FD4FD3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wielopunktowa kalibracja;</w:t>
      </w:r>
    </w:p>
    <w:p w14:paraId="015F3D74" w14:textId="77777777" w:rsidR="004A366D" w:rsidRDefault="004A366D" w:rsidP="00413B6C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możliwość tarowania obciążenia;</w:t>
      </w:r>
    </w:p>
    <w:p w14:paraId="2657501F" w14:textId="77777777" w:rsidR="004A366D" w:rsidRDefault="004A366D" w:rsidP="00D3060C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samplowanie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: do 200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Hz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w trybie standard / do 6000 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Hz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 xml:space="preserve"> w trybie high-</w:t>
      </w:r>
      <w:proofErr w:type="spellStart"/>
      <w:r w:rsidRPr="004A366D">
        <w:rPr>
          <w:rFonts w:asciiTheme="minorHAnsi" w:hAnsiTheme="minorHAnsi" w:cstheme="minorHAnsi"/>
          <w:bCs/>
          <w:sz w:val="24"/>
          <w:szCs w:val="24"/>
        </w:rPr>
        <w:t>speed</w:t>
      </w:r>
      <w:proofErr w:type="spellEnd"/>
      <w:r w:rsidRPr="004A366D">
        <w:rPr>
          <w:rFonts w:asciiTheme="minorHAnsi" w:hAnsiTheme="minorHAnsi" w:cstheme="minorHAnsi"/>
          <w:bCs/>
          <w:sz w:val="24"/>
          <w:szCs w:val="24"/>
        </w:rPr>
        <w:t>;</w:t>
      </w:r>
    </w:p>
    <w:p w14:paraId="4DFA9234" w14:textId="77777777" w:rsidR="004A366D" w:rsidRDefault="004A366D" w:rsidP="00D725AA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wymiary transmitera: 95.3 mm / 46.4 mm / 26.7 mm;</w:t>
      </w:r>
    </w:p>
    <w:p w14:paraId="77E26232" w14:textId="20C7C356" w:rsidR="004A366D" w:rsidRPr="004A366D" w:rsidRDefault="004A366D" w:rsidP="00D725AA">
      <w:pPr>
        <w:pStyle w:val="Akapitzlist"/>
        <w:numPr>
          <w:ilvl w:val="0"/>
          <w:numId w:val="10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4A366D">
        <w:rPr>
          <w:rFonts w:asciiTheme="minorHAnsi" w:hAnsiTheme="minorHAnsi" w:cstheme="minorHAnsi"/>
          <w:bCs/>
          <w:sz w:val="24"/>
          <w:szCs w:val="24"/>
        </w:rPr>
        <w:t>zakres sił dla czujników: L – 4.4-111 N / M – 111-667 N / H – 667-4448 N</w:t>
      </w:r>
      <w:r>
        <w:rPr>
          <w:rFonts w:asciiTheme="minorHAnsi" w:hAnsiTheme="minorHAnsi" w:cstheme="minorHAnsi"/>
          <w:bCs/>
          <w:sz w:val="24"/>
          <w:szCs w:val="24"/>
        </w:rPr>
        <w:t>.</w:t>
      </w:r>
    </w:p>
    <w:p w14:paraId="2CC57264" w14:textId="77777777" w:rsidR="00C413F5" w:rsidRDefault="00C413F5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224F004" w14:textId="005A8C4F" w:rsidR="004E5887" w:rsidRPr="00153DC0" w:rsidRDefault="001B1444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III. W</w:t>
      </w:r>
      <w:r w:rsidR="00877727" w:rsidRPr="00153DC0">
        <w:rPr>
          <w:rFonts w:asciiTheme="minorHAnsi" w:hAnsiTheme="minorHAnsi" w:cstheme="minorHAnsi"/>
          <w:b/>
          <w:sz w:val="24"/>
          <w:szCs w:val="24"/>
        </w:rPr>
        <w:t>ymagania i informacje dodatkowe</w:t>
      </w:r>
    </w:p>
    <w:p w14:paraId="34DD6112" w14:textId="04E09CF7" w:rsidR="00153DC0" w:rsidRPr="007C6DDE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7C6DDE">
        <w:rPr>
          <w:rFonts w:asciiTheme="minorHAnsi" w:hAnsiTheme="minorHAnsi" w:cstheme="minorHAnsi"/>
          <w:sz w:val="24"/>
          <w:szCs w:val="24"/>
        </w:rPr>
        <w:t xml:space="preserve">Wykonawca zobowiązany jest </w:t>
      </w:r>
      <w:r w:rsidR="001C7DE2" w:rsidRPr="007C6DDE">
        <w:rPr>
          <w:rFonts w:asciiTheme="minorHAnsi" w:hAnsiTheme="minorHAnsi" w:cstheme="minorHAnsi"/>
          <w:sz w:val="24"/>
          <w:szCs w:val="24"/>
        </w:rPr>
        <w:t xml:space="preserve">w ramach zaoferowanego wynagrodzenia </w:t>
      </w:r>
      <w:r w:rsidRPr="007C6DDE">
        <w:rPr>
          <w:rFonts w:asciiTheme="minorHAnsi" w:hAnsiTheme="minorHAnsi" w:cstheme="minorHAnsi"/>
          <w:sz w:val="24"/>
          <w:szCs w:val="24"/>
        </w:rPr>
        <w:t xml:space="preserve">do przeszkolenia personelu Zamawiającego </w:t>
      </w:r>
      <w:r w:rsidR="001C7DE2" w:rsidRPr="007C6DDE">
        <w:rPr>
          <w:rFonts w:asciiTheme="minorHAnsi" w:hAnsiTheme="minorHAnsi" w:cstheme="minorHAnsi"/>
          <w:sz w:val="24"/>
          <w:szCs w:val="24"/>
        </w:rPr>
        <w:t xml:space="preserve">(maksymalnie </w:t>
      </w:r>
      <w:r w:rsidR="00567457" w:rsidRPr="007C6DDE">
        <w:rPr>
          <w:rFonts w:asciiTheme="minorHAnsi" w:hAnsiTheme="minorHAnsi" w:cstheme="minorHAnsi"/>
          <w:sz w:val="24"/>
          <w:szCs w:val="24"/>
        </w:rPr>
        <w:t xml:space="preserve">2 osoby) </w:t>
      </w:r>
      <w:r w:rsidRPr="007C6DDE">
        <w:rPr>
          <w:rFonts w:asciiTheme="minorHAnsi" w:hAnsiTheme="minorHAnsi" w:cstheme="minorHAnsi"/>
          <w:sz w:val="24"/>
          <w:szCs w:val="24"/>
        </w:rPr>
        <w:t>z zasadami używania oraz bieżącej konserwacji sprzętu.</w:t>
      </w:r>
      <w:r w:rsidR="00567457" w:rsidRPr="007C6DDE">
        <w:rPr>
          <w:rFonts w:asciiTheme="minorHAnsi" w:hAnsiTheme="minorHAnsi" w:cstheme="minorHAnsi"/>
          <w:sz w:val="24"/>
          <w:szCs w:val="24"/>
        </w:rPr>
        <w:t xml:space="preserve"> Przeszkolenie </w:t>
      </w:r>
      <w:r w:rsidR="007C6DDE" w:rsidRPr="007C6DDE">
        <w:rPr>
          <w:rFonts w:asciiTheme="minorHAnsi" w:hAnsiTheme="minorHAnsi" w:cstheme="minorHAnsi"/>
          <w:sz w:val="24"/>
          <w:szCs w:val="24"/>
        </w:rPr>
        <w:t>może odbyć się w trybie online.</w:t>
      </w:r>
    </w:p>
    <w:p w14:paraId="3BFDD786" w14:textId="08F5CBB8" w:rsid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Wykonawca </w:t>
      </w:r>
      <w:r w:rsidR="001C7DE2">
        <w:rPr>
          <w:rFonts w:asciiTheme="minorHAnsi" w:hAnsiTheme="minorHAnsi" w:cstheme="minorHAnsi"/>
          <w:sz w:val="24"/>
          <w:szCs w:val="24"/>
        </w:rPr>
        <w:t xml:space="preserve">udzieli </w:t>
      </w:r>
      <w:r w:rsidR="001C7DE2" w:rsidRPr="001C7DE2">
        <w:rPr>
          <w:rFonts w:asciiTheme="minorHAnsi" w:hAnsiTheme="minorHAnsi" w:cstheme="minorHAnsi"/>
          <w:sz w:val="24"/>
          <w:szCs w:val="24"/>
        </w:rPr>
        <w:t>Zamawiaj</w:t>
      </w:r>
      <w:r w:rsidR="001C7DE2">
        <w:rPr>
          <w:rFonts w:asciiTheme="minorHAnsi" w:hAnsiTheme="minorHAnsi" w:cstheme="minorHAnsi"/>
          <w:sz w:val="24"/>
          <w:szCs w:val="24"/>
        </w:rPr>
        <w:t>ącemu gwarancji na zaoferowany s</w:t>
      </w:r>
      <w:r w:rsidR="001C7DE2" w:rsidRPr="001C7DE2">
        <w:rPr>
          <w:rFonts w:asciiTheme="minorHAnsi" w:hAnsiTheme="minorHAnsi" w:cstheme="minorHAnsi"/>
          <w:sz w:val="24"/>
          <w:szCs w:val="24"/>
        </w:rPr>
        <w:t xml:space="preserve">przęt, przy czym wymagane jest udzielenie gwarancji na okres nie krótszy niż </w:t>
      </w:r>
      <w:r w:rsidR="00C71E9A" w:rsidRPr="00336268">
        <w:rPr>
          <w:rFonts w:asciiTheme="minorHAnsi" w:hAnsiTheme="minorHAnsi" w:cstheme="minorHAnsi"/>
          <w:sz w:val="24"/>
          <w:szCs w:val="24"/>
        </w:rPr>
        <w:t>12</w:t>
      </w:r>
      <w:r w:rsidR="00C71E9A" w:rsidRPr="00C71E9A">
        <w:rPr>
          <w:rFonts w:asciiTheme="minorHAnsi" w:hAnsiTheme="minorHAnsi" w:cstheme="minorHAnsi"/>
          <w:color w:val="92D050"/>
          <w:sz w:val="24"/>
          <w:szCs w:val="24"/>
        </w:rPr>
        <w:t xml:space="preserve"> </w:t>
      </w:r>
      <w:r w:rsidR="001C7DE2">
        <w:rPr>
          <w:rFonts w:asciiTheme="minorHAnsi" w:hAnsiTheme="minorHAnsi" w:cstheme="minorHAnsi"/>
          <w:sz w:val="24"/>
          <w:szCs w:val="24"/>
        </w:rPr>
        <w:t>miesięcy, od daty wydania s</w:t>
      </w:r>
      <w:r w:rsidR="001C7DE2" w:rsidRPr="001C7DE2">
        <w:rPr>
          <w:rFonts w:asciiTheme="minorHAnsi" w:hAnsiTheme="minorHAnsi" w:cstheme="minorHAnsi"/>
          <w:sz w:val="24"/>
          <w:szCs w:val="24"/>
        </w:rPr>
        <w:t>przętu Zamawiającemu</w:t>
      </w:r>
      <w:r w:rsidRPr="00153DC0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A608002" w14:textId="5C03BA9B" w:rsidR="00C413F5" w:rsidRDefault="00C413F5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zedstawione w formularzu ofertowym wynagrodzenie Wykonawcy </w:t>
      </w:r>
      <w:r w:rsidR="001C7DE2">
        <w:rPr>
          <w:rFonts w:asciiTheme="minorHAnsi" w:hAnsiTheme="minorHAnsi" w:cstheme="minorHAnsi"/>
          <w:sz w:val="24"/>
          <w:szCs w:val="24"/>
        </w:rPr>
        <w:t>powinno obejmować wszystkie koszty związane z dost</w:t>
      </w:r>
      <w:r w:rsidR="00567457">
        <w:rPr>
          <w:rFonts w:asciiTheme="minorHAnsi" w:hAnsiTheme="minorHAnsi" w:cstheme="minorHAnsi"/>
          <w:sz w:val="24"/>
          <w:szCs w:val="24"/>
        </w:rPr>
        <w:t>arczeniem Zamawiającemu sprzętu i szkolenia wskazanego w punkcie 1.</w:t>
      </w:r>
      <w:r w:rsidR="001C7D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BD5801A" w14:textId="00905447" w:rsidR="004E5887" w:rsidRP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Okres związania ofertą 30 dni.</w:t>
      </w:r>
    </w:p>
    <w:p w14:paraId="08A0474E" w14:textId="77777777" w:rsidR="004E5887" w:rsidRPr="00153DC0" w:rsidRDefault="004E588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14:paraId="07DC375B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III. Miejsce dostawy</w:t>
      </w:r>
    </w:p>
    <w:p w14:paraId="28D005B9" w14:textId="7EC81F51" w:rsidR="004E5887" w:rsidRDefault="007C6DDE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Zachodniopomorski Uniwersytet Technologiczny w Szczecinie</w:t>
      </w:r>
    </w:p>
    <w:p w14:paraId="5E6655D8" w14:textId="3B6FAEDC" w:rsidR="007C6DDE" w:rsidRDefault="007C6DDE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gionalne Centrum Innowacji i Transferu Technologii</w:t>
      </w:r>
    </w:p>
    <w:p w14:paraId="4693F601" w14:textId="439C12BE" w:rsidR="007C6DDE" w:rsidRDefault="007C6DDE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Symulatorium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Dostępności</w:t>
      </w:r>
    </w:p>
    <w:p w14:paraId="79FF1C93" w14:textId="13E7B74D" w:rsidR="007C6DDE" w:rsidRPr="00153DC0" w:rsidRDefault="007C6DDE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l. Jagiellońska 20/21, pokój 017</w:t>
      </w:r>
    </w:p>
    <w:p w14:paraId="4F785CC7" w14:textId="3A82DEB4" w:rsidR="004E5887" w:rsidRPr="00153DC0" w:rsidRDefault="007C6DDE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0</w:t>
      </w:r>
      <w:r w:rsidR="00C413F5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>363</w:t>
      </w:r>
      <w:r w:rsidR="00877727" w:rsidRPr="00153DC0">
        <w:rPr>
          <w:rFonts w:asciiTheme="minorHAnsi" w:hAnsiTheme="minorHAnsi" w:cstheme="minorHAnsi"/>
          <w:sz w:val="24"/>
          <w:szCs w:val="24"/>
        </w:rPr>
        <w:t xml:space="preserve"> Szczecin</w:t>
      </w:r>
    </w:p>
    <w:p w14:paraId="357DD6E7" w14:textId="5985C31B" w:rsidR="004E5887" w:rsidRPr="00153DC0" w:rsidRDefault="00877727" w:rsidP="001B189C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>IV. Warunki płatności</w:t>
      </w:r>
      <w:r w:rsidRPr="00153DC0">
        <w:rPr>
          <w:rFonts w:asciiTheme="minorHAnsi" w:hAnsiTheme="minorHAnsi" w:cstheme="minorHAnsi"/>
          <w:b/>
          <w:sz w:val="24"/>
          <w:szCs w:val="24"/>
        </w:rPr>
        <w:br/>
      </w:r>
      <w:r w:rsidRPr="00153DC0">
        <w:rPr>
          <w:rFonts w:asciiTheme="minorHAnsi" w:hAnsiTheme="minorHAnsi" w:cstheme="minorHAnsi"/>
          <w:sz w:val="24"/>
          <w:szCs w:val="24"/>
        </w:rPr>
        <w:t xml:space="preserve">Przelew na rachunek bankowy w terminie 14 dni od daty </w:t>
      </w:r>
      <w:r w:rsidR="00C413F5">
        <w:rPr>
          <w:rFonts w:asciiTheme="minorHAnsi" w:hAnsiTheme="minorHAnsi" w:cstheme="minorHAnsi"/>
          <w:sz w:val="24"/>
          <w:szCs w:val="24"/>
        </w:rPr>
        <w:t xml:space="preserve">otrzymania prawidłowo </w:t>
      </w:r>
      <w:r w:rsidR="00567457">
        <w:rPr>
          <w:rFonts w:asciiTheme="minorHAnsi" w:hAnsiTheme="minorHAnsi" w:cstheme="minorHAnsi"/>
          <w:sz w:val="24"/>
          <w:szCs w:val="24"/>
        </w:rPr>
        <w:t>wystawionej</w:t>
      </w:r>
      <w:r w:rsidR="00C413F5">
        <w:rPr>
          <w:rFonts w:asciiTheme="minorHAnsi" w:hAnsiTheme="minorHAnsi" w:cstheme="minorHAnsi"/>
          <w:sz w:val="24"/>
          <w:szCs w:val="24"/>
        </w:rPr>
        <w:t xml:space="preserve"> faktury.</w:t>
      </w:r>
      <w:r w:rsidR="00567457">
        <w:rPr>
          <w:rFonts w:asciiTheme="minorHAnsi" w:hAnsiTheme="minorHAnsi" w:cstheme="minorHAnsi"/>
          <w:sz w:val="24"/>
          <w:szCs w:val="24"/>
        </w:rPr>
        <w:t xml:space="preserve"> Wykonawca wystawi fakturę po </w:t>
      </w:r>
      <w:r w:rsidR="001B1444" w:rsidRPr="00153DC0">
        <w:rPr>
          <w:rFonts w:asciiTheme="minorHAnsi" w:hAnsiTheme="minorHAnsi" w:cstheme="minorHAnsi"/>
          <w:sz w:val="24"/>
          <w:szCs w:val="24"/>
        </w:rPr>
        <w:t xml:space="preserve">realizacji </w:t>
      </w:r>
      <w:r w:rsidR="00567457">
        <w:rPr>
          <w:rFonts w:asciiTheme="minorHAnsi" w:hAnsiTheme="minorHAnsi" w:cstheme="minorHAnsi"/>
          <w:sz w:val="24"/>
          <w:szCs w:val="24"/>
        </w:rPr>
        <w:t>całości zamówienia</w:t>
      </w:r>
      <w:r w:rsidRPr="00153DC0">
        <w:rPr>
          <w:rFonts w:asciiTheme="minorHAnsi" w:hAnsiTheme="minorHAnsi" w:cstheme="minorHAnsi"/>
          <w:sz w:val="24"/>
          <w:szCs w:val="24"/>
        </w:rPr>
        <w:t>, potwierdzon</w:t>
      </w:r>
      <w:r w:rsidR="00DC2603" w:rsidRPr="00153DC0">
        <w:rPr>
          <w:rFonts w:asciiTheme="minorHAnsi" w:hAnsiTheme="minorHAnsi" w:cstheme="minorHAnsi"/>
          <w:sz w:val="24"/>
          <w:szCs w:val="24"/>
        </w:rPr>
        <w:t>ego</w:t>
      </w:r>
      <w:r w:rsidRPr="00153DC0">
        <w:rPr>
          <w:rFonts w:asciiTheme="minorHAnsi" w:hAnsiTheme="minorHAnsi" w:cstheme="minorHAnsi"/>
          <w:sz w:val="24"/>
          <w:szCs w:val="24"/>
        </w:rPr>
        <w:t xml:space="preserve"> protokołem zdawczo-odbiorczym.</w:t>
      </w:r>
    </w:p>
    <w:p w14:paraId="02992C7F" w14:textId="77777777" w:rsidR="00974B3C" w:rsidRPr="00153DC0" w:rsidRDefault="00974B3C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14:paraId="166D35B4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V. Termin wykonania zamówienia</w:t>
      </w:r>
    </w:p>
    <w:p w14:paraId="2D91D552" w14:textId="00BA01CA" w:rsidR="001B189C" w:rsidRDefault="0056745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567457">
        <w:rPr>
          <w:rFonts w:asciiTheme="minorHAnsi" w:hAnsiTheme="minorHAnsi" w:cstheme="minorHAnsi"/>
          <w:sz w:val="24"/>
          <w:szCs w:val="24"/>
        </w:rPr>
        <w:t xml:space="preserve">Termin wykonania zamówienia nie może być dłuższy niż </w:t>
      </w:r>
      <w:r w:rsidR="00FB24C4" w:rsidRPr="00336268">
        <w:rPr>
          <w:rFonts w:asciiTheme="minorHAnsi" w:hAnsiTheme="minorHAnsi" w:cstheme="minorHAnsi"/>
          <w:sz w:val="24"/>
          <w:szCs w:val="24"/>
        </w:rPr>
        <w:t>6</w:t>
      </w:r>
      <w:r w:rsidR="001B189C" w:rsidRPr="00336268">
        <w:rPr>
          <w:rFonts w:asciiTheme="minorHAnsi" w:hAnsiTheme="minorHAnsi" w:cstheme="minorHAnsi"/>
          <w:sz w:val="24"/>
          <w:szCs w:val="24"/>
        </w:rPr>
        <w:t xml:space="preserve"> tygodni</w:t>
      </w:r>
      <w:r w:rsidRPr="00336268">
        <w:rPr>
          <w:rFonts w:asciiTheme="minorHAnsi" w:hAnsiTheme="minorHAnsi" w:cstheme="minorHAnsi"/>
          <w:sz w:val="24"/>
          <w:szCs w:val="24"/>
        </w:rPr>
        <w:t xml:space="preserve"> </w:t>
      </w:r>
      <w:r w:rsidRPr="00567457">
        <w:rPr>
          <w:rFonts w:asciiTheme="minorHAnsi" w:hAnsiTheme="minorHAnsi" w:cstheme="minorHAnsi"/>
          <w:sz w:val="24"/>
          <w:szCs w:val="24"/>
        </w:rPr>
        <w:t>od daty otrzymania informacji o wyborze oferty.</w:t>
      </w:r>
      <w:r w:rsidR="001B189C">
        <w:rPr>
          <w:rFonts w:asciiTheme="minorHAnsi" w:hAnsiTheme="minorHAnsi" w:cstheme="minorHAnsi"/>
          <w:sz w:val="24"/>
          <w:szCs w:val="24"/>
        </w:rPr>
        <w:t xml:space="preserve"> Informacja o wyborze oferty zostanie podana na stronie internetowej zamawiającego:</w:t>
      </w:r>
    </w:p>
    <w:p w14:paraId="1F12F4E0" w14:textId="7C92FA1B" w:rsidR="00974B3C" w:rsidRDefault="001B189C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189C">
        <w:rPr>
          <w:rFonts w:asciiTheme="minorHAnsi" w:hAnsiTheme="minorHAnsi" w:cstheme="minorHAnsi"/>
          <w:sz w:val="24"/>
          <w:szCs w:val="24"/>
        </w:rPr>
        <w:t>https://bip.zut.edu.pl/zamowienia-publiczne-przetargi-zakupy/dostawy-ponizej-130-tysiecy-zlotych.html</w:t>
      </w:r>
    </w:p>
    <w:p w14:paraId="06BF90DA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VI. Termin i miejsce składania ofert</w:t>
      </w:r>
    </w:p>
    <w:p w14:paraId="7E24BD94" w14:textId="4F41E910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Oferty bardzo prosimy składać </w:t>
      </w:r>
      <w:r w:rsidR="00153DC0">
        <w:rPr>
          <w:rFonts w:asciiTheme="minorHAnsi" w:hAnsiTheme="minorHAnsi" w:cstheme="minorHAnsi"/>
          <w:sz w:val="24"/>
          <w:szCs w:val="24"/>
        </w:rPr>
        <w:t xml:space="preserve">pocztą e-mail </w:t>
      </w:r>
      <w:r w:rsidRPr="00153DC0">
        <w:rPr>
          <w:rFonts w:asciiTheme="minorHAnsi" w:hAnsiTheme="minorHAnsi" w:cstheme="minorHAnsi"/>
          <w:sz w:val="24"/>
          <w:szCs w:val="24"/>
        </w:rPr>
        <w:t xml:space="preserve">na adres </w:t>
      </w:r>
      <w:hyperlink r:id="rId9" w:history="1">
        <w:r w:rsidR="001B189C" w:rsidRPr="004C4A96">
          <w:rPr>
            <w:rStyle w:val="Hipercze"/>
            <w:rFonts w:asciiTheme="minorHAnsi" w:hAnsiTheme="minorHAnsi" w:cstheme="minorHAnsi"/>
            <w:sz w:val="24"/>
            <w:szCs w:val="24"/>
          </w:rPr>
          <w:t>azwolinski@zut.edu.pl</w:t>
        </w:r>
      </w:hyperlink>
      <w:r w:rsidRPr="00153DC0">
        <w:rPr>
          <w:rFonts w:asciiTheme="minorHAnsi" w:hAnsiTheme="minorHAnsi" w:cstheme="minorHAnsi"/>
          <w:sz w:val="24"/>
          <w:szCs w:val="24"/>
        </w:rPr>
        <w:t xml:space="preserve"> do </w:t>
      </w:r>
      <w:r w:rsidR="001B189C">
        <w:rPr>
          <w:rFonts w:asciiTheme="minorHAnsi" w:hAnsiTheme="minorHAnsi" w:cstheme="minorHAnsi"/>
          <w:sz w:val="24"/>
          <w:szCs w:val="24"/>
        </w:rPr>
        <w:t>07.12</w:t>
      </w:r>
      <w:r w:rsidRPr="00153DC0">
        <w:rPr>
          <w:rFonts w:asciiTheme="minorHAnsi" w:hAnsiTheme="minorHAnsi" w:cstheme="minorHAnsi"/>
          <w:sz w:val="24"/>
          <w:szCs w:val="24"/>
        </w:rPr>
        <w:t>.202</w:t>
      </w:r>
      <w:r w:rsidR="00E30895" w:rsidRPr="00153DC0">
        <w:rPr>
          <w:rFonts w:asciiTheme="minorHAnsi" w:hAnsiTheme="minorHAnsi" w:cstheme="minorHAnsi"/>
          <w:sz w:val="24"/>
          <w:szCs w:val="24"/>
        </w:rPr>
        <w:t>1</w:t>
      </w:r>
      <w:r w:rsidRPr="00153DC0">
        <w:rPr>
          <w:rFonts w:asciiTheme="minorHAnsi" w:hAnsiTheme="minorHAnsi" w:cstheme="minorHAnsi"/>
          <w:sz w:val="24"/>
          <w:szCs w:val="24"/>
        </w:rPr>
        <w:t xml:space="preserve"> r. do godziny </w:t>
      </w:r>
      <w:r w:rsidR="002B688D" w:rsidRPr="00153DC0">
        <w:rPr>
          <w:rFonts w:asciiTheme="minorHAnsi" w:hAnsiTheme="minorHAnsi" w:cstheme="minorHAnsi"/>
          <w:sz w:val="24"/>
          <w:szCs w:val="24"/>
        </w:rPr>
        <w:t>15</w:t>
      </w:r>
      <w:r w:rsidR="00E30895" w:rsidRPr="00153DC0">
        <w:rPr>
          <w:rFonts w:asciiTheme="minorHAnsi" w:hAnsiTheme="minorHAnsi" w:cstheme="minorHAnsi"/>
          <w:sz w:val="24"/>
          <w:szCs w:val="24"/>
        </w:rPr>
        <w:t>:00</w:t>
      </w:r>
      <w:r w:rsidRPr="00153DC0">
        <w:rPr>
          <w:rFonts w:asciiTheme="minorHAnsi" w:hAnsiTheme="minorHAnsi" w:cstheme="minorHAnsi"/>
          <w:sz w:val="24"/>
          <w:szCs w:val="24"/>
        </w:rPr>
        <w:t xml:space="preserve">. W </w:t>
      </w:r>
      <w:r w:rsidR="00E26D2A">
        <w:rPr>
          <w:rFonts w:asciiTheme="minorHAnsi" w:hAnsiTheme="minorHAnsi" w:cstheme="minorHAnsi"/>
          <w:sz w:val="24"/>
          <w:szCs w:val="24"/>
        </w:rPr>
        <w:t>prz</w:t>
      </w:r>
      <w:r w:rsidRPr="00153DC0">
        <w:rPr>
          <w:rFonts w:asciiTheme="minorHAnsi" w:hAnsiTheme="minorHAnsi" w:cstheme="minorHAnsi"/>
          <w:sz w:val="24"/>
          <w:szCs w:val="24"/>
        </w:rPr>
        <w:t xml:space="preserve">ypadku złożenia oferty w formie papierowej liczy się data wpływu do Zachodniopomorski Uniwersytet Technologiczny w Szczecinie, </w:t>
      </w:r>
      <w:r w:rsidR="001B189C">
        <w:rPr>
          <w:rFonts w:asciiTheme="minorHAnsi" w:hAnsiTheme="minorHAnsi" w:cstheme="minorHAnsi"/>
          <w:sz w:val="24"/>
          <w:szCs w:val="24"/>
        </w:rPr>
        <w:t>Wydział Architektury, ul. Żołnierska 50, pokój 320, 71-210 Szczecin</w:t>
      </w:r>
      <w:r w:rsidRPr="00153DC0">
        <w:rPr>
          <w:rFonts w:asciiTheme="minorHAnsi" w:hAnsiTheme="minorHAnsi" w:cstheme="minorHAnsi"/>
          <w:sz w:val="24"/>
          <w:szCs w:val="24"/>
        </w:rPr>
        <w:t>.</w:t>
      </w:r>
    </w:p>
    <w:p w14:paraId="47DE44CD" w14:textId="77777777" w:rsidR="00DC2603" w:rsidRPr="00153DC0" w:rsidRDefault="00DC2603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CA6FE3C" w14:textId="0CB99D90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VII. Kryteria oceny oferty</w:t>
      </w:r>
    </w:p>
    <w:p w14:paraId="0D743D2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Kryterium wyboru ofert będzie najniższa zaproponowana cena przy spełnieniu wszystkich wymogów stawianych w opisie przedmiotu zamówienia. Nie dopuszcza się składania ofert częściowych. </w:t>
      </w:r>
    </w:p>
    <w:p w14:paraId="3F5BF171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54A4CD3" w14:textId="38986054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 xml:space="preserve">Zgodnie z art. </w:t>
      </w:r>
      <w:r w:rsidR="00324DAE" w:rsidRPr="00336268">
        <w:rPr>
          <w:rFonts w:asciiTheme="minorHAnsi" w:hAnsiTheme="minorHAnsi" w:cstheme="minorHAnsi"/>
          <w:b/>
          <w:sz w:val="24"/>
          <w:szCs w:val="24"/>
        </w:rPr>
        <w:t>70</w:t>
      </w:r>
      <w:r w:rsidR="00324DAE" w:rsidRPr="00336268">
        <w:rPr>
          <w:rFonts w:asciiTheme="minorHAnsi" w:hAnsiTheme="minorHAnsi" w:cstheme="minorHAnsi"/>
          <w:b/>
          <w:sz w:val="24"/>
          <w:szCs w:val="24"/>
          <w:vertAlign w:val="superscript"/>
        </w:rPr>
        <w:t>1</w:t>
      </w:r>
      <w:r w:rsidRPr="00324DA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  <w:r w:rsidRPr="00153DC0">
        <w:rPr>
          <w:rFonts w:asciiTheme="minorHAnsi" w:hAnsiTheme="minorHAnsi" w:cstheme="minorHAnsi"/>
          <w:b/>
          <w:sz w:val="24"/>
          <w:szCs w:val="24"/>
        </w:rPr>
        <w:t>par. 3 Kodeksu Cywilnego zastrzega się, możliwość</w:t>
      </w:r>
      <w:r w:rsidR="00324DA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24DAE" w:rsidRPr="00336268">
        <w:rPr>
          <w:rFonts w:asciiTheme="minorHAnsi" w:hAnsiTheme="minorHAnsi" w:cstheme="minorHAnsi"/>
          <w:b/>
          <w:sz w:val="24"/>
          <w:szCs w:val="24"/>
        </w:rPr>
        <w:t>odwołania</w:t>
      </w:r>
      <w:r w:rsidRPr="003362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36268">
        <w:rPr>
          <w:rFonts w:asciiTheme="minorHAnsi" w:hAnsiTheme="minorHAnsi" w:cstheme="minorHAnsi"/>
          <w:b/>
          <w:sz w:val="24"/>
          <w:szCs w:val="24"/>
        </w:rPr>
        <w:t>postępowania.</w:t>
      </w:r>
    </w:p>
    <w:p w14:paraId="4E720D26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Złożenie zapytania ofertowego, jak też otrzymanie w wyniku zapytania oferty cenowej nie jest równoznaczne ze złożeniem zamówienia przez Zachodniopomorski Uniwersytet Technologiczny w Szczecinie i nie łączy się z koniecznością zawarcia przez niego umowy.</w:t>
      </w:r>
    </w:p>
    <w:p w14:paraId="086F441F" w14:textId="77777777" w:rsidR="004E5887" w:rsidRPr="00153DC0" w:rsidRDefault="004E5887" w:rsidP="00153DC0">
      <w:pPr>
        <w:spacing w:after="120" w:line="360" w:lineRule="auto"/>
        <w:ind w:left="5672" w:firstLine="708"/>
        <w:jc w:val="right"/>
        <w:rPr>
          <w:rFonts w:asciiTheme="minorHAnsi" w:hAnsiTheme="minorHAnsi" w:cstheme="minorHAnsi"/>
          <w:b/>
          <w:sz w:val="24"/>
          <w:szCs w:val="24"/>
        </w:rPr>
      </w:pPr>
    </w:p>
    <w:p w14:paraId="2F952085" w14:textId="0C06C21B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br w:type="page"/>
      </w: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 xml:space="preserve">Załącznik nr 1 do zapytania ofertowego z dn. </w:t>
      </w:r>
      <w:r w:rsidR="001B189C">
        <w:rPr>
          <w:rFonts w:asciiTheme="minorHAnsi" w:hAnsiTheme="minorHAnsi" w:cstheme="minorHAnsi"/>
          <w:b/>
          <w:sz w:val="24"/>
          <w:szCs w:val="24"/>
        </w:rPr>
        <w:t>30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>.11</w:t>
      </w:r>
      <w:r w:rsidR="00E30895" w:rsidRPr="00153DC0">
        <w:rPr>
          <w:rFonts w:asciiTheme="minorHAnsi" w:hAnsiTheme="minorHAnsi" w:cstheme="minorHAnsi"/>
          <w:b/>
          <w:sz w:val="24"/>
          <w:szCs w:val="24"/>
        </w:rPr>
        <w:t xml:space="preserve">.2021 </w:t>
      </w:r>
      <w:r w:rsidR="00DC2603" w:rsidRPr="00153DC0">
        <w:rPr>
          <w:rFonts w:asciiTheme="minorHAnsi" w:hAnsiTheme="minorHAnsi" w:cstheme="minorHAnsi"/>
          <w:b/>
          <w:sz w:val="24"/>
          <w:szCs w:val="24"/>
        </w:rPr>
        <w:t>r.</w:t>
      </w:r>
    </w:p>
    <w:p w14:paraId="070D5E32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.............................................................................. </w:t>
      </w:r>
    </w:p>
    <w:p w14:paraId="26E34968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.............................................................................. </w:t>
      </w:r>
    </w:p>
    <w:p w14:paraId="7883D8D2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(Nazwa i adres Wykonawcy)</w:t>
      </w:r>
    </w:p>
    <w:p w14:paraId="7521D969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Nr telefonu: .................................................. </w:t>
      </w:r>
    </w:p>
    <w:p w14:paraId="2E9E8B5B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Adres e-mail: ...................................................... </w:t>
      </w:r>
    </w:p>
    <w:p w14:paraId="1354DF6E" w14:textId="77777777" w:rsidR="004E5887" w:rsidRPr="00153DC0" w:rsidRDefault="004E5887" w:rsidP="00153DC0">
      <w:pPr>
        <w:spacing w:after="120" w:line="360" w:lineRule="auto"/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14:paraId="3A0C295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FORMULARZ OFERTOWY </w:t>
      </w:r>
    </w:p>
    <w:p w14:paraId="792CE1BE" w14:textId="3953DB04" w:rsidR="006D1732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w odpowiedzi na zapytanie ofertowe z dnia </w:t>
      </w:r>
      <w:r w:rsidR="001B189C">
        <w:rPr>
          <w:rFonts w:asciiTheme="minorHAnsi" w:hAnsiTheme="minorHAnsi" w:cstheme="minorHAnsi"/>
          <w:color w:val="000000"/>
          <w:sz w:val="24"/>
          <w:szCs w:val="24"/>
        </w:rPr>
        <w:t>30</w:t>
      </w:r>
      <w:r w:rsidR="002B688D" w:rsidRPr="00153DC0">
        <w:rPr>
          <w:rFonts w:asciiTheme="minorHAnsi" w:hAnsiTheme="minorHAnsi" w:cstheme="minorHAnsi"/>
          <w:color w:val="000000"/>
          <w:sz w:val="24"/>
          <w:szCs w:val="24"/>
        </w:rPr>
        <w:t>.11</w:t>
      </w:r>
      <w:r w:rsidR="00E30895" w:rsidRPr="00153DC0">
        <w:rPr>
          <w:rFonts w:asciiTheme="minorHAnsi" w:hAnsiTheme="minorHAnsi" w:cstheme="minorHAnsi"/>
          <w:color w:val="000000"/>
          <w:sz w:val="24"/>
          <w:szCs w:val="24"/>
        </w:rPr>
        <w:t>.2021</w:t>
      </w:r>
      <w:r w:rsidR="00DC2603"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r.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 xml:space="preserve">na dostawę </w:t>
      </w:r>
      <w:r w:rsidR="001B189C" w:rsidRPr="001B189C">
        <w:rPr>
          <w:rFonts w:asciiTheme="minorHAnsi" w:hAnsiTheme="minorHAnsi" w:cstheme="minorHAnsi"/>
          <w:b/>
          <w:sz w:val="24"/>
          <w:szCs w:val="24"/>
        </w:rPr>
        <w:t xml:space="preserve">systemu pomiaru nacisku stopy wraz z czujnikami do wykonywania i rejestrowania pomiarów nacisku ciśnienia generowanego na podłoże podczas chodzenia oraz bezprzewodowego systemu pomiaru siły nacisku wraz z czujnikami 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 xml:space="preserve">(wg. specyfikacji zamieszczonej w opisie przedmiotu zamówienia) </w:t>
      </w:r>
    </w:p>
    <w:p w14:paraId="7F9BF401" w14:textId="49DD34E0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30FCF4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feruję wykonanie przedmiotu zamówienia za wynagrodzeniem w kwocie: </w:t>
      </w:r>
    </w:p>
    <w:tbl>
      <w:tblPr>
        <w:tblStyle w:val="a0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560"/>
        <w:gridCol w:w="5103"/>
        <w:gridCol w:w="2551"/>
      </w:tblGrid>
      <w:tr w:rsidR="0058546B" w:rsidRPr="00153DC0" w14:paraId="3FF1CFD7" w14:textId="77777777" w:rsidTr="00E06B9F">
        <w:tc>
          <w:tcPr>
            <w:tcW w:w="1560" w:type="dxa"/>
          </w:tcPr>
          <w:p w14:paraId="508EC07C" w14:textId="77777777" w:rsidR="0058546B" w:rsidRPr="00153DC0" w:rsidRDefault="0058546B" w:rsidP="00153DC0">
            <w:pPr>
              <w:spacing w:after="120" w:line="360" w:lineRule="auto"/>
              <w:ind w:left="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5103" w:type="dxa"/>
          </w:tcPr>
          <w:p w14:paraId="0E1824E7" w14:textId="6CD9C1A0" w:rsidR="0058546B" w:rsidRPr="00153DC0" w:rsidRDefault="0058546B" w:rsidP="0058546B">
            <w:pPr>
              <w:spacing w:after="120"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dukt</w:t>
            </w:r>
          </w:p>
        </w:tc>
        <w:tc>
          <w:tcPr>
            <w:tcW w:w="2551" w:type="dxa"/>
          </w:tcPr>
          <w:p w14:paraId="4F4C5F53" w14:textId="77777777" w:rsidR="0058546B" w:rsidRPr="00153DC0" w:rsidRDefault="0058546B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Cena brutto (razem)</w:t>
            </w:r>
          </w:p>
        </w:tc>
      </w:tr>
      <w:tr w:rsidR="0058546B" w:rsidRPr="00153DC0" w14:paraId="0E08F2EC" w14:textId="77777777" w:rsidTr="00BA6601">
        <w:tc>
          <w:tcPr>
            <w:tcW w:w="1560" w:type="dxa"/>
          </w:tcPr>
          <w:p w14:paraId="3ABF3908" w14:textId="77777777" w:rsidR="0058546B" w:rsidRPr="00153DC0" w:rsidRDefault="0058546B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5103" w:type="dxa"/>
          </w:tcPr>
          <w:p w14:paraId="08D6D417" w14:textId="77777777" w:rsidR="0058546B" w:rsidRPr="00153DC0" w:rsidRDefault="0058546B" w:rsidP="0058546B">
            <w:pPr>
              <w:spacing w:after="12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4933299" w14:textId="77777777" w:rsidR="0058546B" w:rsidRPr="00153DC0" w:rsidRDefault="0058546B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546B" w:rsidRPr="00153DC0" w14:paraId="69955EE1" w14:textId="77777777" w:rsidTr="003740E6">
        <w:tc>
          <w:tcPr>
            <w:tcW w:w="1560" w:type="dxa"/>
          </w:tcPr>
          <w:p w14:paraId="085C0B53" w14:textId="77777777" w:rsidR="0058546B" w:rsidRPr="00153DC0" w:rsidRDefault="0058546B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5103" w:type="dxa"/>
          </w:tcPr>
          <w:p w14:paraId="36D4AF40" w14:textId="77777777" w:rsidR="0058546B" w:rsidRPr="00153DC0" w:rsidRDefault="0058546B" w:rsidP="0058546B">
            <w:pPr>
              <w:spacing w:after="12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854001F" w14:textId="77777777" w:rsidR="0058546B" w:rsidRPr="00153DC0" w:rsidRDefault="0058546B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5887" w:rsidRPr="00153DC0" w14:paraId="6AEBE634" w14:textId="77777777" w:rsidTr="00153DC0">
        <w:tc>
          <w:tcPr>
            <w:tcW w:w="6663" w:type="dxa"/>
            <w:gridSpan w:val="2"/>
          </w:tcPr>
          <w:p w14:paraId="1CA282E5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ŁĄCZNA MAKSYMALNA CENA BRUTTO CAŁEGO ZAMÓWIENIA</w:t>
            </w:r>
          </w:p>
        </w:tc>
        <w:tc>
          <w:tcPr>
            <w:tcW w:w="2551" w:type="dxa"/>
          </w:tcPr>
          <w:p w14:paraId="218448DC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6EB414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6AA66259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Oświadczenia: </w:t>
      </w:r>
    </w:p>
    <w:p w14:paraId="0C17E60C" w14:textId="116575F0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edmiotowe zamówienie zobowiązuję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emy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się wykonać zgodnie z wymaganiami określonymi w zapytaniu ofertowym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na dostawę </w:t>
      </w:r>
      <w:r w:rsidR="0058546B" w:rsidRPr="001B189C">
        <w:rPr>
          <w:rFonts w:asciiTheme="minorHAnsi" w:hAnsiTheme="minorHAnsi" w:cstheme="minorHAnsi"/>
          <w:b/>
          <w:sz w:val="24"/>
          <w:szCs w:val="24"/>
        </w:rPr>
        <w:t>systemu pomiaru nacisku stopy wraz z</w:t>
      </w:r>
      <w:r w:rsidR="004D0875">
        <w:rPr>
          <w:rFonts w:asciiTheme="minorHAnsi" w:hAnsiTheme="minorHAnsi" w:cstheme="minorHAnsi"/>
          <w:b/>
          <w:sz w:val="24"/>
          <w:szCs w:val="24"/>
        </w:rPr>
        <w:t> </w:t>
      </w:r>
      <w:r w:rsidR="0058546B" w:rsidRPr="001B189C">
        <w:rPr>
          <w:rFonts w:asciiTheme="minorHAnsi" w:hAnsiTheme="minorHAnsi" w:cstheme="minorHAnsi"/>
          <w:b/>
          <w:sz w:val="24"/>
          <w:szCs w:val="24"/>
        </w:rPr>
        <w:t xml:space="preserve">czujnikami do wykonywania i rejestrowania pomiarów nacisku ciśnienia generowanego na podłoże podczas chodzenia oraz bezprzewodowego systemu pomiaru siły nacisku wraz z czujnikami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>(wg. specyfikacji zamieszczonej w opisie przedmiotu zamówienia)</w:t>
      </w:r>
      <w:r w:rsidR="006D1732" w:rsidRPr="00153DC0">
        <w:rPr>
          <w:rFonts w:asciiTheme="minorHAnsi" w:hAnsiTheme="minorHAnsi" w:cstheme="minorHAnsi"/>
          <w:b/>
          <w:color w:val="000000"/>
          <w:sz w:val="24"/>
          <w:szCs w:val="24"/>
        </w:rPr>
        <w:t>.</w:t>
      </w:r>
    </w:p>
    <w:p w14:paraId="0BE11B8D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Oświadczam/y, że w cenie naszej oferty zostały uwzględnione wszystkie koszty wykonania zamówienia. </w:t>
      </w:r>
    </w:p>
    <w:p w14:paraId="55EAA4BF" w14:textId="53404113" w:rsidR="004E5887" w:rsidRPr="00153DC0" w:rsidRDefault="00877727" w:rsidP="0058546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świadczam/y, że zapoznałem/liśmy się ze wymaganiami określonymi w zapytaniu ofertowym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na dostawę </w:t>
      </w:r>
      <w:r w:rsidR="0058546B" w:rsidRPr="0058546B">
        <w:rPr>
          <w:rFonts w:asciiTheme="minorHAnsi" w:hAnsiTheme="minorHAnsi" w:cstheme="minorHAnsi"/>
          <w:b/>
          <w:color w:val="000000"/>
          <w:sz w:val="24"/>
          <w:szCs w:val="24"/>
        </w:rPr>
        <w:t>systemu pomiaru nacisku stopy wraz z czujnikami do wykonywania i rejestrowania pomiarów nacisku ciśnienia generowanego na podłoże podczas chodzenia oraz bezprzewodowego systemu pomiaru siły nacisku wraz z</w:t>
      </w:r>
      <w:r w:rsidR="004D0875">
        <w:rPr>
          <w:rFonts w:asciiTheme="minorHAnsi" w:hAnsiTheme="minorHAnsi" w:cstheme="minorHAnsi"/>
          <w:b/>
          <w:color w:val="000000"/>
          <w:sz w:val="24"/>
          <w:szCs w:val="24"/>
        </w:rPr>
        <w:t> </w:t>
      </w:r>
      <w:r w:rsidR="0058546B" w:rsidRPr="0058546B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czujnikami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>(wg. specyfikacji zamieszczonej w opisie przedmiotu zamówienia)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>przekazan</w:t>
      </w:r>
      <w:r w:rsidR="00E30895" w:rsidRPr="00153DC0">
        <w:rPr>
          <w:rFonts w:asciiTheme="minorHAnsi" w:hAnsiTheme="minorHAnsi" w:cstheme="minorHAnsi"/>
          <w:color w:val="000000"/>
          <w:sz w:val="24"/>
          <w:szCs w:val="24"/>
        </w:rPr>
        <w:t>ymi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przez Zamawiającego i nie wnoszę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imy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do nich żadnych zastrzeżeń. </w:t>
      </w:r>
    </w:p>
    <w:p w14:paraId="25BF19E4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Uważam/y się za związanego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ych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niniejszą ofertą przez okres 30 dni od dnia upływu terminu składania ofert. </w:t>
      </w:r>
    </w:p>
    <w:p w14:paraId="2F5105E3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świadczam/y, iż klauzula informacyjna RODO będzie każdorazowo przekazywana osobom fizycznym, których dane osobowe zostaną ewentualnie przekazane Zamawiającemu w związku z niniejszym postępowaniem. </w:t>
      </w:r>
    </w:p>
    <w:p w14:paraId="525BA8EF" w14:textId="77777777" w:rsidR="004E5887" w:rsidRPr="00153DC0" w:rsidRDefault="004E5887" w:rsidP="00153DC0">
      <w:pPr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</w:p>
    <w:p w14:paraId="216CC001" w14:textId="77777777" w:rsidR="004E5887" w:rsidRPr="00153DC0" w:rsidRDefault="00877727" w:rsidP="00153DC0">
      <w:pPr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..................................... , dnia ........................ ..............................................................</w:t>
      </w:r>
    </w:p>
    <w:p w14:paraId="640E9E68" w14:textId="77777777" w:rsidR="004E5887" w:rsidRPr="00153DC0" w:rsidRDefault="00877727" w:rsidP="00153DC0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  <w:tab w:val="left" w:pos="2595"/>
        </w:tabs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(podpis osoby upoważnionej do reprezentacji)</w:t>
      </w:r>
    </w:p>
    <w:p w14:paraId="1FDFF6E4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br w:type="page"/>
      </w:r>
    </w:p>
    <w:p w14:paraId="6E0F4D03" w14:textId="3CD17139" w:rsidR="004E5887" w:rsidRPr="00153DC0" w:rsidRDefault="00877727" w:rsidP="00153DC0">
      <w:pPr>
        <w:spacing w:after="120" w:line="360" w:lineRule="auto"/>
        <w:ind w:left="5672" w:firstLine="708"/>
        <w:jc w:val="right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 xml:space="preserve">Załącznik nr 2 do zapytania ofertowego z dn. </w:t>
      </w:r>
      <w:r w:rsidR="0058546B">
        <w:rPr>
          <w:rFonts w:asciiTheme="minorHAnsi" w:hAnsiTheme="minorHAnsi" w:cstheme="minorHAnsi"/>
          <w:b/>
          <w:sz w:val="24"/>
          <w:szCs w:val="24"/>
        </w:rPr>
        <w:t>30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>.11.2021</w:t>
      </w:r>
      <w:r w:rsidRPr="00153DC0">
        <w:rPr>
          <w:rFonts w:asciiTheme="minorHAnsi" w:hAnsiTheme="minorHAnsi" w:cstheme="minorHAnsi"/>
          <w:b/>
          <w:sz w:val="24"/>
          <w:szCs w:val="24"/>
        </w:rPr>
        <w:t xml:space="preserve"> r.</w:t>
      </w:r>
    </w:p>
    <w:p w14:paraId="5C0A512B" w14:textId="77777777" w:rsidR="004E5887" w:rsidRPr="00153DC0" w:rsidRDefault="00877727" w:rsidP="00153DC0">
      <w:pPr>
        <w:spacing w:after="12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Klauzula informacyjna RODO</w:t>
      </w:r>
    </w:p>
    <w:p w14:paraId="12D8B9D0" w14:textId="4059FE4A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W związku z wymaganiami Rozporządzenia Parlamentu Europejskiego i Rady (UE) 2016/679 z</w:t>
      </w:r>
      <w:r w:rsidR="004D0875">
        <w:rPr>
          <w:rFonts w:asciiTheme="minorHAnsi" w:hAnsiTheme="minorHAnsi" w:cstheme="minorHAnsi"/>
          <w:sz w:val="24"/>
          <w:szCs w:val="24"/>
        </w:rPr>
        <w:t> </w:t>
      </w:r>
      <w:r w:rsidRPr="00153DC0">
        <w:rPr>
          <w:rFonts w:asciiTheme="minorHAnsi" w:hAnsiTheme="minorHAnsi" w:cstheme="minorHAnsi"/>
          <w:sz w:val="24"/>
          <w:szCs w:val="24"/>
        </w:rPr>
        <w:t>dnia 27 kwietnia 2016 r. w sprawie ochrony osób fizycznych w związku z przetwarzaniem danych osobowych i w sprawie swobodnego przepływu takich danych oraz uchylenia dyrektywy 95/46/WE (ogólne rozporządzenie o ochronie danych), Dz. Urz. UE L 119/1 z</w:t>
      </w:r>
      <w:r w:rsidR="004D0875">
        <w:rPr>
          <w:rFonts w:asciiTheme="minorHAnsi" w:hAnsiTheme="minorHAnsi" w:cstheme="minorHAnsi"/>
          <w:sz w:val="24"/>
          <w:szCs w:val="24"/>
        </w:rPr>
        <w:t> </w:t>
      </w:r>
      <w:r w:rsidRPr="00153DC0">
        <w:rPr>
          <w:rFonts w:asciiTheme="minorHAnsi" w:hAnsiTheme="minorHAnsi" w:cstheme="minorHAnsi"/>
          <w:sz w:val="24"/>
          <w:szCs w:val="24"/>
        </w:rPr>
        <w:t>04.05.2016 roku (Art. 13) Zachodniopomorski Uniwersytet Technologiczny w Szczecinie informuje, że:</w:t>
      </w:r>
    </w:p>
    <w:p w14:paraId="1F5D1637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Administratorem Państwa danych osobowych jest Zachodniopomorski Uniwersytet Technologiczny w Szczecinie, al. Piastów 17, 70-310 Szczecin</w:t>
      </w:r>
    </w:p>
    <w:p w14:paraId="5129F18E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5124A98E" w14:textId="7A4FE160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</w:t>
      </w:r>
      <w:r w:rsidR="004D0875">
        <w:rPr>
          <w:rFonts w:asciiTheme="minorHAnsi" w:hAnsiTheme="minorHAnsi" w:cstheme="minorHAnsi"/>
          <w:color w:val="000000"/>
          <w:sz w:val="24"/>
          <w:szCs w:val="24"/>
        </w:rPr>
        <w:t> 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>przyszłości oraz cele umożliwiające uprawnionym organom nadzoru lub kontroli przeprowadzenie kontroli postępowania na wybór najkorzystniejszej oferty.</w:t>
      </w:r>
    </w:p>
    <w:p w14:paraId="068985AE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Podanie danych jest dobrowolne, lecz niezbędne do realizacji celu. </w:t>
      </w:r>
    </w:p>
    <w:p w14:paraId="64DA1690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ysługuje Państwu prawo dostępu do treści danych oraz ich sprostowania, usunięcia lub ograniczenia przetwarzania, a także prawo sprzeciwu wobec przetwarzania, zażądanie zaprzestania przetwarzania i przenoszenia danych.</w:t>
      </w:r>
    </w:p>
    <w:p w14:paraId="1DA06E8D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 za pośrednictwem poczty elektronicznej. Cofnięcie zgody nie wpływa na zgodność z prawem przetwarzania, którego dokonano na 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podstawie zgody przed jej cofnięciem i nie dotyczy danych osobowych niezbędnych do realizacji celów, o których mowa w pkt 3. </w:t>
      </w:r>
    </w:p>
    <w:p w14:paraId="2EBDE1B4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ysługuje Państwu prawo do wniesienia skargi do organu nadzorczego tj. do Prezesa Urzędu Ochrony Danych Osobowych.</w:t>
      </w:r>
    </w:p>
    <w:p w14:paraId="45887EFF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Udostępnione dane osobowe nie będą przekazywane innym odbiorcom danych osobowych, chyba że wymagać tego będą przepisy prawa lub wyrazicie Państwo na to zgodę.</w:t>
      </w:r>
    </w:p>
    <w:p w14:paraId="207CD6DA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udostępnione przez Panią/Pana nie będą podlegały zautomatyzowanemu podejmowaniu decyzji lub profilowaniu.</w:t>
      </w:r>
    </w:p>
    <w:p w14:paraId="704B3758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aństwa dane osobowe nie będą przekazywane do krajów trzecich bez uprzedniego pobrania stosownej zgody w tym zakresie.</w:t>
      </w:r>
    </w:p>
    <w:p w14:paraId="1097161F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osobowe będą przechowywane przez okres niezbędny do:</w:t>
      </w:r>
    </w:p>
    <w:p w14:paraId="0F384D26" w14:textId="1CB3452C" w:rsidR="004E5887" w:rsidRPr="00153DC0" w:rsidRDefault="00877727" w:rsidP="00153DC0">
      <w:pPr>
        <w:spacing w:after="120"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a)zakończenia ewentualnych kontroli poprawności przeprowadzenia przez Administratora postępowania a wybór najkorzystniejszej oferty lub, </w:t>
      </w:r>
    </w:p>
    <w:p w14:paraId="7DF472E2" w14:textId="2E64B07A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b)wykonania wzajemnych zobowiązań, lub </w:t>
      </w:r>
    </w:p>
    <w:p w14:paraId="25E83E44" w14:textId="259235E8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c)czasu przedawnienia lub</w:t>
      </w:r>
    </w:p>
    <w:p w14:paraId="59A97B69" w14:textId="0717ECF3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d)zabezpieczenia ewentualnych roszczeń lub</w:t>
      </w:r>
    </w:p>
    <w:p w14:paraId="55F05AA3" w14:textId="1411A146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e)zgodnie z obowiązującymi przepisami prawa.</w:t>
      </w:r>
      <w:bookmarkStart w:id="1" w:name="_GoBack"/>
      <w:bookmarkEnd w:id="1"/>
    </w:p>
    <w:p w14:paraId="00D203D9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3EA4D2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E9DFF20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...................................... , dnia ........................ </w:t>
      </w:r>
    </w:p>
    <w:p w14:paraId="2E51319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BE7A668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0E7EFB7" w14:textId="77777777" w:rsidR="004E5887" w:rsidRPr="00153DC0" w:rsidRDefault="00877727" w:rsidP="00153DC0">
      <w:pPr>
        <w:spacing w:after="120" w:line="360" w:lineRule="auto"/>
        <w:ind w:left="3540" w:firstLine="708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..............................................................</w:t>
      </w:r>
    </w:p>
    <w:p w14:paraId="5CE3E804" w14:textId="77777777" w:rsidR="004E5887" w:rsidRPr="00153DC0" w:rsidRDefault="00877727" w:rsidP="00153DC0">
      <w:pPr>
        <w:spacing w:after="120" w:line="360" w:lineRule="auto"/>
        <w:ind w:left="3540" w:firstLine="708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(podpis osoby upoważnionej do reprezentacji)</w:t>
      </w:r>
    </w:p>
    <w:sectPr w:rsidR="004E5887" w:rsidRPr="00153DC0">
      <w:headerReference w:type="default" r:id="rId10"/>
      <w:pgSz w:w="11906" w:h="16838"/>
      <w:pgMar w:top="1417" w:right="1417" w:bottom="1417" w:left="1417" w:header="426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CD15C" w14:textId="77777777" w:rsidR="00C660FA" w:rsidRDefault="00C660FA" w:rsidP="00305523">
      <w:pPr>
        <w:spacing w:after="0" w:line="240" w:lineRule="auto"/>
      </w:pPr>
      <w:r>
        <w:separator/>
      </w:r>
    </w:p>
  </w:endnote>
  <w:endnote w:type="continuationSeparator" w:id="0">
    <w:p w14:paraId="5DB0CCC5" w14:textId="77777777" w:rsidR="00C660FA" w:rsidRDefault="00C660FA" w:rsidP="0030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8D93B" w14:textId="77777777" w:rsidR="00C660FA" w:rsidRDefault="00C660FA" w:rsidP="00305523">
      <w:pPr>
        <w:spacing w:after="0" w:line="240" w:lineRule="auto"/>
      </w:pPr>
      <w:r>
        <w:separator/>
      </w:r>
    </w:p>
  </w:footnote>
  <w:footnote w:type="continuationSeparator" w:id="0">
    <w:p w14:paraId="11A28C0D" w14:textId="77777777" w:rsidR="00C660FA" w:rsidRDefault="00C660FA" w:rsidP="003055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7D2E7" w14:textId="05854AA6" w:rsidR="00305523" w:rsidRPr="00D81723" w:rsidRDefault="00305523">
    <w:pPr>
      <w:pStyle w:val="Nagwek"/>
      <w:rPr>
        <w:color w:val="000000"/>
        <w:sz w:val="24"/>
        <w:szCs w:val="24"/>
        <w:shd w:val="clear" w:color="auto" w:fill="FFFFFF"/>
      </w:rPr>
    </w:pPr>
    <w:r w:rsidRPr="00153DC0">
      <w:rPr>
        <w:sz w:val="24"/>
        <w:szCs w:val="24"/>
      </w:rPr>
      <w:t xml:space="preserve">Znak sprawy: </w:t>
    </w:r>
    <w:r w:rsidR="00D81723">
      <w:rPr>
        <w:color w:val="000000"/>
        <w:sz w:val="24"/>
        <w:szCs w:val="24"/>
        <w:shd w:val="clear" w:color="auto" w:fill="FFFFFF"/>
      </w:rPr>
      <w:t>WA</w:t>
    </w:r>
    <w:r w:rsidR="001C7DE2">
      <w:rPr>
        <w:color w:val="000000"/>
        <w:sz w:val="24"/>
        <w:szCs w:val="24"/>
        <w:shd w:val="clear" w:color="auto" w:fill="FFFFFF"/>
      </w:rPr>
      <w:t>/852-853</w:t>
    </w:r>
    <w:r w:rsidR="002B688D" w:rsidRPr="00153DC0">
      <w:rPr>
        <w:color w:val="000000"/>
        <w:sz w:val="24"/>
        <w:szCs w:val="24"/>
        <w:shd w:val="clear" w:color="auto" w:fill="FFFFFF"/>
      </w:rPr>
      <w:t>/2021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F7E68"/>
    <w:multiLevelType w:val="hybridMultilevel"/>
    <w:tmpl w:val="660E9C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4A68"/>
    <w:multiLevelType w:val="multilevel"/>
    <w:tmpl w:val="777A1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B21F4F"/>
    <w:multiLevelType w:val="hybridMultilevel"/>
    <w:tmpl w:val="9C5AB4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B3D9B"/>
    <w:multiLevelType w:val="hybridMultilevel"/>
    <w:tmpl w:val="A7E6D194"/>
    <w:lvl w:ilvl="0" w:tplc="46800E7C">
      <w:start w:val="1"/>
      <w:numFmt w:val="decimal"/>
      <w:lvlText w:val="%1."/>
      <w:lvlJc w:val="left"/>
      <w:pPr>
        <w:tabs>
          <w:tab w:val="num" w:pos="1505"/>
        </w:tabs>
        <w:ind w:left="1505" w:hanging="108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65"/>
        </w:tabs>
        <w:ind w:left="1865" w:hanging="360"/>
      </w:pPr>
    </w:lvl>
    <w:lvl w:ilvl="2" w:tplc="A5065534">
      <w:start w:val="512"/>
      <w:numFmt w:val="bullet"/>
      <w:lvlText w:val="-"/>
      <w:lvlJc w:val="left"/>
      <w:pPr>
        <w:tabs>
          <w:tab w:val="num" w:pos="2765"/>
        </w:tabs>
        <w:ind w:left="2765" w:hanging="360"/>
      </w:pPr>
      <w:rPr>
        <w:rFonts w:ascii="Tahoma" w:eastAsia="Times New Roman" w:hAnsi="Tahoma" w:cs="Tahoma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5"/>
        </w:tabs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5"/>
        </w:tabs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5"/>
        </w:tabs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5"/>
        </w:tabs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5"/>
        </w:tabs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5"/>
        </w:tabs>
        <w:ind w:left="6905" w:hanging="180"/>
      </w:pPr>
    </w:lvl>
  </w:abstractNum>
  <w:abstractNum w:abstractNumId="4" w15:restartNumberingAfterBreak="0">
    <w:nsid w:val="2F063DBE"/>
    <w:multiLevelType w:val="hybridMultilevel"/>
    <w:tmpl w:val="E26038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1635A9"/>
    <w:multiLevelType w:val="hybridMultilevel"/>
    <w:tmpl w:val="B58E96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A1271"/>
    <w:multiLevelType w:val="hybridMultilevel"/>
    <w:tmpl w:val="CB923A7A"/>
    <w:lvl w:ilvl="0" w:tplc="B486EE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EC44AFDE">
      <w:start w:val="1"/>
      <w:numFmt w:val="decimal"/>
      <w:lvlText w:val="%3)"/>
      <w:lvlJc w:val="left"/>
      <w:pPr>
        <w:ind w:left="234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6E272C"/>
    <w:multiLevelType w:val="multilevel"/>
    <w:tmpl w:val="E03CE04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AD13DA"/>
    <w:multiLevelType w:val="multilevel"/>
    <w:tmpl w:val="A44CA3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D1A5386"/>
    <w:multiLevelType w:val="hybridMultilevel"/>
    <w:tmpl w:val="3ED01B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tDSzMDEyMzczMzBT0lEKTi0uzszPAykwrAUAD/l+sSwAAAA="/>
  </w:docVars>
  <w:rsids>
    <w:rsidRoot w:val="004E5887"/>
    <w:rsid w:val="00041EB9"/>
    <w:rsid w:val="000A18AA"/>
    <w:rsid w:val="00114FB6"/>
    <w:rsid w:val="00153DC0"/>
    <w:rsid w:val="001B1444"/>
    <w:rsid w:val="001B189C"/>
    <w:rsid w:val="001C7DE2"/>
    <w:rsid w:val="002B688D"/>
    <w:rsid w:val="00305523"/>
    <w:rsid w:val="00317724"/>
    <w:rsid w:val="00324DAE"/>
    <w:rsid w:val="00336268"/>
    <w:rsid w:val="003D1ADC"/>
    <w:rsid w:val="003D691F"/>
    <w:rsid w:val="00477C3C"/>
    <w:rsid w:val="004A366D"/>
    <w:rsid w:val="004D0875"/>
    <w:rsid w:val="004D4D02"/>
    <w:rsid w:val="004E5887"/>
    <w:rsid w:val="00537FF3"/>
    <w:rsid w:val="00567457"/>
    <w:rsid w:val="0058546B"/>
    <w:rsid w:val="00595C36"/>
    <w:rsid w:val="005F573D"/>
    <w:rsid w:val="006D1732"/>
    <w:rsid w:val="007C6DDE"/>
    <w:rsid w:val="007D6FFA"/>
    <w:rsid w:val="007E3CB7"/>
    <w:rsid w:val="008341F9"/>
    <w:rsid w:val="008762A9"/>
    <w:rsid w:val="00877727"/>
    <w:rsid w:val="00974B3C"/>
    <w:rsid w:val="00992F6C"/>
    <w:rsid w:val="00A030C9"/>
    <w:rsid w:val="00BF050B"/>
    <w:rsid w:val="00C015A9"/>
    <w:rsid w:val="00C413F5"/>
    <w:rsid w:val="00C660FA"/>
    <w:rsid w:val="00C71E9A"/>
    <w:rsid w:val="00CB14E2"/>
    <w:rsid w:val="00D81723"/>
    <w:rsid w:val="00DB3335"/>
    <w:rsid w:val="00DC148C"/>
    <w:rsid w:val="00DC2603"/>
    <w:rsid w:val="00DE0283"/>
    <w:rsid w:val="00E26D2A"/>
    <w:rsid w:val="00E30895"/>
    <w:rsid w:val="00E54045"/>
    <w:rsid w:val="00EE3E7E"/>
    <w:rsid w:val="00F708C1"/>
    <w:rsid w:val="00F974BB"/>
    <w:rsid w:val="00FB2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CFD7AA"/>
  <w15:docId w15:val="{F55B4E89-5A85-4109-B0A7-457668974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D2AD6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uiPriority w:val="99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8D2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D2AD6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Tabela-Siatka1">
    <w:name w:val="Tabela - Siatka1"/>
    <w:basedOn w:val="Standardowy"/>
    <w:next w:val="Tabela-Siatka"/>
    <w:uiPriority w:val="59"/>
    <w:rsid w:val="00305523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9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zwolinski@zu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0JXAo67i2JVPTW5SvrqA9KEEHgg==">AMUW2mWZGuDjHpzAFhM4nbTFj70c1/si/tg/13xhf0CTwmG1GtODTVIsqHj6kjsvS1h/LoP43IURKu9yZ+Za6d1ssUDSrgYiD3h3JhYKdZ1P5gmwywlgN0j6Z3d+QXFGRU0nmv38YPTS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80B72C7-1AC1-43EE-9D17-8D5AD3379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581</Words>
  <Characters>9488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 30 pętli indukcyjnych i tester</vt:lpstr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 30 pętli indukcyjnych i tester</dc:title>
  <dc:creator>Agnieszka</dc:creator>
  <cp:lastModifiedBy>Urszula Janowska</cp:lastModifiedBy>
  <cp:revision>3</cp:revision>
  <dcterms:created xsi:type="dcterms:W3CDTF">2021-11-30T08:08:00Z</dcterms:created>
  <dcterms:modified xsi:type="dcterms:W3CDTF">2021-11-3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D0699D3F68974C8B5A22D54E051744</vt:lpwstr>
  </property>
</Properties>
</file>